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18F5E" w14:textId="2ACA5972" w:rsidR="004B0408" w:rsidRPr="00272DF2" w:rsidRDefault="00150F00" w:rsidP="004B0408">
      <w:pPr>
        <w:spacing w:line="240" w:lineRule="auto"/>
        <w:jc w:val="center"/>
        <w:rPr>
          <w:rFonts w:cstheme="minorHAnsi"/>
          <w:sz w:val="20"/>
          <w:szCs w:val="20"/>
          <w:lang w:val="es-MX"/>
        </w:rPr>
      </w:pPr>
      <w:r>
        <w:rPr>
          <w:rFonts w:cstheme="minorHAnsi"/>
          <w:sz w:val="20"/>
          <w:szCs w:val="20"/>
          <w:lang w:val="es-MX"/>
        </w:rPr>
        <w:t>E</w:t>
      </w:r>
      <w:r w:rsidRPr="00272DF2">
        <w:rPr>
          <w:rFonts w:cstheme="minorHAnsi"/>
          <w:sz w:val="20"/>
          <w:szCs w:val="20"/>
          <w:lang w:val="es-MX"/>
        </w:rPr>
        <w:t>conometría</w:t>
      </w:r>
      <w:r w:rsidR="004B0408" w:rsidRPr="00272DF2">
        <w:rPr>
          <w:rFonts w:cstheme="minorHAnsi"/>
          <w:sz w:val="20"/>
          <w:szCs w:val="20"/>
          <w:lang w:val="es-MX"/>
        </w:rPr>
        <w:t xml:space="preserve"> 1</w:t>
      </w:r>
    </w:p>
    <w:p w14:paraId="4AF5F26C" w14:textId="77777777" w:rsidR="004B0408" w:rsidRPr="00272DF2" w:rsidRDefault="004B0408" w:rsidP="004B0408">
      <w:pPr>
        <w:spacing w:line="240" w:lineRule="auto"/>
        <w:jc w:val="center"/>
        <w:rPr>
          <w:rFonts w:cstheme="minorHAnsi"/>
          <w:sz w:val="20"/>
          <w:szCs w:val="20"/>
          <w:lang w:val="es-MX"/>
        </w:rPr>
      </w:pPr>
      <w:r w:rsidRPr="00272DF2">
        <w:rPr>
          <w:rFonts w:cstheme="minorHAnsi"/>
          <w:sz w:val="20"/>
          <w:szCs w:val="20"/>
          <w:lang w:val="es-MX"/>
        </w:rPr>
        <w:t>División de Economía - CIDE</w:t>
      </w:r>
    </w:p>
    <w:p w14:paraId="5861FAF1" w14:textId="77777777" w:rsidR="004B0408" w:rsidRPr="00272DF2" w:rsidRDefault="004B0408" w:rsidP="004B0408">
      <w:pPr>
        <w:spacing w:line="240" w:lineRule="auto"/>
        <w:jc w:val="center"/>
        <w:rPr>
          <w:rFonts w:cstheme="minorHAnsi"/>
          <w:sz w:val="20"/>
          <w:szCs w:val="20"/>
          <w:lang w:val="es-MX"/>
        </w:rPr>
      </w:pPr>
      <w:r w:rsidRPr="00272DF2">
        <w:rPr>
          <w:rFonts w:cstheme="minorHAnsi"/>
          <w:sz w:val="20"/>
          <w:szCs w:val="20"/>
          <w:lang w:val="es-MX"/>
        </w:rPr>
        <w:t>Dr. Francisco Cabrera</w:t>
      </w:r>
    </w:p>
    <w:p w14:paraId="41E4C3FF" w14:textId="597A7204" w:rsidR="004B0408" w:rsidRPr="00272DF2" w:rsidRDefault="004B0408" w:rsidP="004B0408">
      <w:pPr>
        <w:jc w:val="center"/>
        <w:rPr>
          <w:rFonts w:cstheme="minorHAnsi"/>
          <w:b/>
          <w:bCs/>
          <w:sz w:val="20"/>
          <w:szCs w:val="20"/>
          <w:lang w:val="es-MX"/>
        </w:rPr>
      </w:pPr>
      <w:r w:rsidRPr="00272DF2">
        <w:rPr>
          <w:rFonts w:cstheme="minorHAnsi"/>
          <w:b/>
          <w:bCs/>
          <w:sz w:val="20"/>
          <w:szCs w:val="20"/>
          <w:lang w:val="es-MX"/>
        </w:rPr>
        <w:t xml:space="preserve">Actividad </w:t>
      </w:r>
      <w:r>
        <w:rPr>
          <w:rFonts w:cstheme="minorHAnsi"/>
          <w:b/>
          <w:bCs/>
          <w:sz w:val="20"/>
          <w:szCs w:val="20"/>
          <w:lang w:val="es-MX"/>
        </w:rPr>
        <w:t>7</w:t>
      </w:r>
      <w:r w:rsidRPr="00272DF2">
        <w:rPr>
          <w:rFonts w:cstheme="minorHAnsi"/>
          <w:b/>
          <w:bCs/>
          <w:sz w:val="20"/>
          <w:szCs w:val="20"/>
          <w:lang w:val="es-MX"/>
        </w:rPr>
        <w:t xml:space="preserve">. </w:t>
      </w:r>
      <w:r>
        <w:rPr>
          <w:rFonts w:cstheme="minorHAnsi"/>
          <w:b/>
          <w:bCs/>
          <w:sz w:val="20"/>
          <w:szCs w:val="20"/>
          <w:lang w:val="es-MX"/>
        </w:rPr>
        <w:t>Variables Instrumentales y Variable Dependiente Dicotómica</w:t>
      </w:r>
      <w:r w:rsidRPr="00272DF2">
        <w:rPr>
          <w:rFonts w:cstheme="minorHAnsi"/>
          <w:b/>
          <w:bCs/>
          <w:sz w:val="20"/>
          <w:szCs w:val="20"/>
          <w:lang w:val="es-MX"/>
        </w:rPr>
        <w:t>.</w:t>
      </w:r>
    </w:p>
    <w:p w14:paraId="29536398" w14:textId="7F5DD875" w:rsidR="004B0408" w:rsidRPr="00902125" w:rsidRDefault="004B0408" w:rsidP="004B040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41F1F"/>
        </w:rPr>
      </w:pPr>
      <w:r w:rsidRPr="00902125">
        <w:rPr>
          <w:rFonts w:cstheme="minorHAnsi"/>
          <w:b/>
          <w:bCs/>
          <w:color w:val="241F1F"/>
        </w:rPr>
        <w:t>Consider a simple model to estimate the effect of personal computer (PC) ownership on college grade point average for graduating seniors at a large public university:</w:t>
      </w:r>
    </w:p>
    <w:p w14:paraId="6CCCE5FC" w14:textId="0B9FF760" w:rsidR="004B0408" w:rsidRPr="004B0408" w:rsidRDefault="004B0408" w:rsidP="004B0408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241F1F"/>
        </w:rPr>
      </w:pPr>
    </w:p>
    <w:p w14:paraId="12E1D70C" w14:textId="08F7D992" w:rsidR="004B0408" w:rsidRPr="004B0408" w:rsidRDefault="004B0408" w:rsidP="004B040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241F1F"/>
        </w:rPr>
      </w:pPr>
      <w:r w:rsidRPr="004B0408">
        <w:rPr>
          <w:rFonts w:cstheme="minorHAnsi"/>
          <w:noProof/>
          <w:color w:val="241F1F"/>
        </w:rPr>
        <w:drawing>
          <wp:inline distT="0" distB="0" distL="0" distR="0" wp14:anchorId="276271E9" wp14:editId="380342C3">
            <wp:extent cx="2425148" cy="3223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6161" cy="326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609E3" w14:textId="77777777" w:rsidR="004B0408" w:rsidRPr="004B0408" w:rsidRDefault="004B0408" w:rsidP="004B0408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</w:p>
    <w:p w14:paraId="207EE8BC" w14:textId="52CEDD21" w:rsidR="004B0408" w:rsidRPr="004B0408" w:rsidRDefault="004B0408" w:rsidP="004B0408">
      <w:pPr>
        <w:autoSpaceDE w:val="0"/>
        <w:autoSpaceDN w:val="0"/>
        <w:adjustRightInd w:val="0"/>
        <w:spacing w:after="0" w:line="240" w:lineRule="auto"/>
        <w:ind w:firstLine="708"/>
        <w:rPr>
          <w:rFonts w:cstheme="minorHAnsi"/>
          <w:color w:val="241F1F"/>
        </w:rPr>
      </w:pPr>
      <w:r w:rsidRPr="004B0408">
        <w:rPr>
          <w:rFonts w:cstheme="minorHAnsi"/>
          <w:color w:val="241F1F"/>
        </w:rPr>
        <w:t xml:space="preserve">where </w:t>
      </w:r>
      <w:r w:rsidRPr="004B0408">
        <w:rPr>
          <w:rFonts w:cstheme="minorHAnsi"/>
          <w:i/>
          <w:iCs/>
          <w:color w:val="241F1F"/>
        </w:rPr>
        <w:t xml:space="preserve">PC </w:t>
      </w:r>
      <w:r w:rsidRPr="004B0408">
        <w:rPr>
          <w:rFonts w:cstheme="minorHAnsi"/>
          <w:color w:val="241F1F"/>
        </w:rPr>
        <w:t>is a binary variable indicating PC ownership.</w:t>
      </w:r>
    </w:p>
    <w:p w14:paraId="6EFF074A" w14:textId="48C78623" w:rsidR="004B0408" w:rsidRPr="004B0408" w:rsidRDefault="004B0408" w:rsidP="004B0408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</w:p>
    <w:p w14:paraId="3FB34166" w14:textId="05F14E1C" w:rsidR="004B0408" w:rsidRPr="004B0408" w:rsidRDefault="004B0408" w:rsidP="004B040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4B0408">
        <w:rPr>
          <w:rFonts w:cstheme="minorHAnsi"/>
          <w:color w:val="241F1F"/>
        </w:rPr>
        <w:t xml:space="preserve">Why might PC ownership be correlated with </w:t>
      </w:r>
      <w:r w:rsidRPr="004B0408">
        <w:rPr>
          <w:rFonts w:cstheme="minorHAnsi"/>
          <w:i/>
          <w:iCs/>
          <w:color w:val="241F1F"/>
        </w:rPr>
        <w:t>u</w:t>
      </w:r>
      <w:r w:rsidRPr="004B0408">
        <w:rPr>
          <w:rFonts w:cstheme="minorHAnsi"/>
          <w:color w:val="241F1F"/>
        </w:rPr>
        <w:t>?</w:t>
      </w:r>
    </w:p>
    <w:p w14:paraId="5AE0BC5F" w14:textId="4E92D16C" w:rsidR="004B0408" w:rsidRPr="004B0408" w:rsidRDefault="004B0408" w:rsidP="004B040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4B0408">
        <w:rPr>
          <w:rFonts w:cstheme="minorHAnsi"/>
          <w:color w:val="241F1F"/>
        </w:rPr>
        <w:t xml:space="preserve">Explain why </w:t>
      </w:r>
      <w:r w:rsidRPr="004B0408">
        <w:rPr>
          <w:rFonts w:cstheme="minorHAnsi"/>
          <w:i/>
          <w:iCs/>
          <w:color w:val="241F1F"/>
        </w:rPr>
        <w:t xml:space="preserve">PC </w:t>
      </w:r>
      <w:r w:rsidRPr="004B0408">
        <w:rPr>
          <w:rFonts w:cstheme="minorHAnsi"/>
          <w:color w:val="241F1F"/>
        </w:rPr>
        <w:t>is likely to be related to parents’ annual income. Does this mean parental</w:t>
      </w:r>
    </w:p>
    <w:p w14:paraId="59536CF4" w14:textId="6043A5B2" w:rsidR="004B0408" w:rsidRPr="004B0408" w:rsidRDefault="004B0408" w:rsidP="004B0408">
      <w:pPr>
        <w:autoSpaceDE w:val="0"/>
        <w:autoSpaceDN w:val="0"/>
        <w:adjustRightInd w:val="0"/>
        <w:spacing w:after="0" w:line="240" w:lineRule="auto"/>
        <w:ind w:firstLine="708"/>
        <w:rPr>
          <w:rFonts w:cstheme="minorHAnsi"/>
          <w:color w:val="241F1F"/>
        </w:rPr>
      </w:pPr>
      <w:r w:rsidRPr="004B0408">
        <w:rPr>
          <w:rFonts w:cstheme="minorHAnsi"/>
          <w:color w:val="241F1F"/>
        </w:rPr>
        <w:t xml:space="preserve">income is a good IV for </w:t>
      </w:r>
      <w:r w:rsidRPr="004B0408">
        <w:rPr>
          <w:rFonts w:cstheme="minorHAnsi"/>
          <w:i/>
          <w:iCs/>
          <w:color w:val="241F1F"/>
        </w:rPr>
        <w:t>PC</w:t>
      </w:r>
      <w:r w:rsidRPr="004B0408">
        <w:rPr>
          <w:rFonts w:cstheme="minorHAnsi"/>
          <w:color w:val="241F1F"/>
        </w:rPr>
        <w:t>? Why or why not?</w:t>
      </w:r>
    </w:p>
    <w:p w14:paraId="03E4D7D1" w14:textId="3BB8515F" w:rsidR="004B0408" w:rsidRPr="004B0408" w:rsidRDefault="004B0408" w:rsidP="004B040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4B0408">
        <w:rPr>
          <w:rFonts w:cstheme="minorHAnsi"/>
          <w:color w:val="241F1F"/>
        </w:rPr>
        <w:t xml:space="preserve"> Suppose </w:t>
      </w:r>
      <w:proofErr w:type="gramStart"/>
      <w:r w:rsidRPr="004B0408">
        <w:rPr>
          <w:rFonts w:cstheme="minorHAnsi"/>
          <w:color w:val="241F1F"/>
        </w:rPr>
        <w:t>that,</w:t>
      </w:r>
      <w:proofErr w:type="gramEnd"/>
      <w:r w:rsidRPr="004B0408">
        <w:rPr>
          <w:rFonts w:cstheme="minorHAnsi"/>
          <w:color w:val="241F1F"/>
        </w:rPr>
        <w:t xml:space="preserve"> four years ago, the university gave grants to buy computers to roughly one half</w:t>
      </w:r>
    </w:p>
    <w:p w14:paraId="58F5E46B" w14:textId="698CCE72" w:rsidR="004B0408" w:rsidRDefault="004B0408" w:rsidP="004B0408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  <w:r w:rsidRPr="004B0408">
        <w:rPr>
          <w:rFonts w:cstheme="minorHAnsi"/>
          <w:color w:val="241F1F"/>
        </w:rPr>
        <w:t xml:space="preserve">of the incoming students, and the students who received grants were randomly chosen. Carefully explain how you would use this information to construct an instrumental variable for </w:t>
      </w:r>
      <w:r w:rsidRPr="004B0408">
        <w:rPr>
          <w:rFonts w:cstheme="minorHAnsi"/>
          <w:i/>
          <w:iCs/>
          <w:color w:val="241F1F"/>
        </w:rPr>
        <w:t>PC</w:t>
      </w:r>
      <w:r w:rsidRPr="004B0408">
        <w:rPr>
          <w:rFonts w:cstheme="minorHAnsi"/>
          <w:color w:val="241F1F"/>
        </w:rPr>
        <w:t>.</w:t>
      </w:r>
    </w:p>
    <w:p w14:paraId="59D8D0AE" w14:textId="6DCA7C86" w:rsidR="004B0408" w:rsidRDefault="004B0408" w:rsidP="004B0408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</w:p>
    <w:p w14:paraId="2FDBAE2D" w14:textId="027D3D27" w:rsidR="007F7339" w:rsidRPr="00902125" w:rsidRDefault="007F7339" w:rsidP="007F733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41F1F"/>
        </w:rPr>
      </w:pPr>
      <w:r w:rsidRPr="00902125">
        <w:rPr>
          <w:rFonts w:cstheme="minorHAnsi"/>
          <w:b/>
          <w:bCs/>
          <w:color w:val="241F1F"/>
        </w:rPr>
        <w:t>Consider the following:</w:t>
      </w:r>
    </w:p>
    <w:p w14:paraId="199FB5B2" w14:textId="72EF84CD" w:rsidR="007F7339" w:rsidRDefault="007F7339" w:rsidP="007F7339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241F1F"/>
        </w:rPr>
      </w:pPr>
    </w:p>
    <w:p w14:paraId="69C69B4A" w14:textId="39B05CBB" w:rsidR="007F7339" w:rsidRPr="007F7339" w:rsidRDefault="007F7339" w:rsidP="007F7339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cstheme="minorHAnsi"/>
          <w:color w:val="241F1F"/>
        </w:rPr>
      </w:pPr>
      <w:r w:rsidRPr="007F7339">
        <w:rPr>
          <w:rFonts w:cstheme="minorHAnsi"/>
          <w:noProof/>
          <w:color w:val="241F1F"/>
        </w:rPr>
        <w:drawing>
          <wp:inline distT="0" distB="0" distL="0" distR="0" wp14:anchorId="3DE2579D" wp14:editId="4CDBB173">
            <wp:extent cx="2901950" cy="332064"/>
            <wp:effectExtent l="0" t="0" r="0" b="0"/>
            <wp:docPr id="5" name="Picture 4" descr="A necessary condition for the instrumental variable z. The covariance between z sub i and u sub i must equal 0. We assume the instrument is necessary since the covariance between x sub i and u sub i is not equal to zero.">
              <a:extLst xmlns:a="http://schemas.openxmlformats.org/drawingml/2006/main">
                <a:ext uri="{FF2B5EF4-FFF2-40B4-BE49-F238E27FC236}">
                  <a16:creationId xmlns:a16="http://schemas.microsoft.com/office/drawing/2014/main" id="{802A4E6F-159F-441A-8887-6CCA710BC5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necessary condition for the instrumental variable z. The covariance between z sub i and u sub i must equal 0. We assume the instrument is necessary since the covariance between x sub i and u sub i is not equal to zero.">
                      <a:extLst>
                        <a:ext uri="{FF2B5EF4-FFF2-40B4-BE49-F238E27FC236}">
                          <a16:creationId xmlns:a16="http://schemas.microsoft.com/office/drawing/2014/main" id="{802A4E6F-159F-441A-8887-6CCA710BC5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r="43045" b="10280"/>
                    <a:stretch/>
                  </pic:blipFill>
                  <pic:spPr bwMode="auto">
                    <a:xfrm>
                      <a:off x="0" y="0"/>
                      <a:ext cx="2909120" cy="332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07ECA" w14:textId="09F7F403" w:rsidR="007F7339" w:rsidRDefault="00E54F38" w:rsidP="00E54F3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>
        <w:rPr>
          <w:rFonts w:cstheme="minorHAnsi"/>
          <w:color w:val="241F1F"/>
        </w:rPr>
        <w:t xml:space="preserve">Show that </w:t>
      </w:r>
    </w:p>
    <w:p w14:paraId="0858D00A" w14:textId="77777777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</w:p>
    <w:p w14:paraId="640931F5" w14:textId="18104F09" w:rsidR="00E54F38" w:rsidRDefault="00E54F38" w:rsidP="00E54F3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241F1F"/>
        </w:rPr>
      </w:pPr>
      <w:r w:rsidRPr="00E54F38">
        <w:rPr>
          <w:noProof/>
        </w:rPr>
        <w:drawing>
          <wp:inline distT="0" distB="0" distL="0" distR="0" wp14:anchorId="30800F83" wp14:editId="7FC8EC00">
            <wp:extent cx="2413000" cy="463880"/>
            <wp:effectExtent l="0" t="0" r="6350" b="0"/>
            <wp:docPr id="13" name="Picture 12" descr="An expression for the IV estimator. beta hat sub IV equals the sum from i equal to 1 through n of z sub i minus z bar times y sub i minus y bar divided by the sum from i equal to 1 through n of z sub i minus z bar times x sub i minus x bar.">
              <a:extLst xmlns:a="http://schemas.openxmlformats.org/drawingml/2006/main">
                <a:ext uri="{FF2B5EF4-FFF2-40B4-BE49-F238E27FC236}">
                  <a16:creationId xmlns:a16="http://schemas.microsoft.com/office/drawing/2014/main" id="{2E3F2290-374B-44A9-A671-2697D5D399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An expression for the IV estimator. beta hat sub IV equals the sum from i equal to 1 through n of z sub i minus z bar times y sub i minus y bar divided by the sum from i equal to 1 through n of z sub i minus z bar times x sub i minus x bar.">
                      <a:extLst>
                        <a:ext uri="{FF2B5EF4-FFF2-40B4-BE49-F238E27FC236}">
                          <a16:creationId xmlns:a16="http://schemas.microsoft.com/office/drawing/2014/main" id="{2E3F2290-374B-44A9-A671-2697D5D399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32477"/>
                    <a:stretch/>
                  </pic:blipFill>
                  <pic:spPr bwMode="auto">
                    <a:xfrm>
                      <a:off x="0" y="0"/>
                      <a:ext cx="2464050" cy="473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D5DF" w14:textId="77777777" w:rsidR="003D765B" w:rsidRPr="003D765B" w:rsidRDefault="003D765B" w:rsidP="003D765B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LTStd-Roman" w:hAnsi="TimesLTStd-Roman" w:cs="TimesLTStd-Roman"/>
          <w:color w:val="241F1F"/>
          <w:sz w:val="19"/>
          <w:szCs w:val="19"/>
        </w:rPr>
      </w:pPr>
    </w:p>
    <w:p w14:paraId="3FA213AD" w14:textId="5B463B9D" w:rsidR="003D765B" w:rsidRPr="003D765B" w:rsidRDefault="003D765B" w:rsidP="003D765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3D765B">
        <w:rPr>
          <w:rFonts w:cstheme="minorHAnsi"/>
          <w:color w:val="241F1F"/>
        </w:rPr>
        <w:t>Now consider the simple regression model</w:t>
      </w:r>
    </w:p>
    <w:p w14:paraId="204B958D" w14:textId="77777777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241F1F"/>
        </w:rPr>
      </w:pPr>
    </w:p>
    <w:p w14:paraId="5444AC05" w14:textId="3EAA64A1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cstheme="minorHAnsi"/>
          <w:i/>
          <w:iCs/>
          <w:color w:val="241F1F"/>
        </w:rPr>
      </w:pPr>
      <w:r w:rsidRPr="003D765B">
        <w:rPr>
          <w:rFonts w:cstheme="minorHAnsi"/>
          <w:i/>
          <w:iCs/>
          <w:noProof/>
          <w:color w:val="241F1F"/>
        </w:rPr>
        <w:drawing>
          <wp:inline distT="0" distB="0" distL="0" distR="0" wp14:anchorId="29E35021" wp14:editId="05B17643">
            <wp:extent cx="1454150" cy="3135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9266" cy="318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69A88" w14:textId="77777777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241F1F"/>
        </w:rPr>
      </w:pPr>
    </w:p>
    <w:p w14:paraId="357CE3FF" w14:textId="52F08BBC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  <w:r w:rsidRPr="003D765B">
        <w:rPr>
          <w:rFonts w:cstheme="minorHAnsi"/>
          <w:color w:val="241F1F"/>
        </w:rPr>
        <w:t xml:space="preserve">And let </w:t>
      </w:r>
      <w:r w:rsidRPr="003D765B">
        <w:rPr>
          <w:rFonts w:cstheme="minorHAnsi"/>
          <w:i/>
          <w:iCs/>
          <w:color w:val="241F1F"/>
        </w:rPr>
        <w:t xml:space="preserve">z </w:t>
      </w:r>
      <w:r w:rsidRPr="003D765B">
        <w:rPr>
          <w:rFonts w:cstheme="minorHAnsi"/>
          <w:color w:val="241F1F"/>
        </w:rPr>
        <w:t xml:space="preserve">be a </w:t>
      </w:r>
      <w:r w:rsidRPr="003D765B">
        <w:rPr>
          <w:rFonts w:cstheme="minorHAnsi"/>
          <w:i/>
          <w:iCs/>
          <w:color w:val="241F1F"/>
        </w:rPr>
        <w:t xml:space="preserve">binary </w:t>
      </w:r>
      <w:r w:rsidRPr="003D765B">
        <w:rPr>
          <w:rFonts w:cstheme="minorHAnsi"/>
          <w:color w:val="241F1F"/>
        </w:rPr>
        <w:t xml:space="preserve">instrumental variable for x. Use </w:t>
      </w:r>
      <w:r w:rsidRPr="003D765B">
        <w:rPr>
          <w:rFonts w:cstheme="minorHAnsi"/>
          <w:noProof/>
          <w:color w:val="241F1F"/>
        </w:rPr>
        <w:drawing>
          <wp:inline distT="0" distB="0" distL="0" distR="0" wp14:anchorId="1DA87B83" wp14:editId="0B7930E8">
            <wp:extent cx="1701800" cy="76077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721" cy="77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765B">
        <w:rPr>
          <w:rFonts w:cstheme="minorHAnsi"/>
          <w:color w:val="241F1F"/>
        </w:rPr>
        <w:t xml:space="preserve">to show that the IV estimator of b1 can be written as: </w:t>
      </w:r>
      <w:r w:rsidR="00C43F1F" w:rsidRPr="003D765B">
        <w:rPr>
          <w:rFonts w:cstheme="minorHAnsi"/>
          <w:noProof/>
          <w:color w:val="241F1F"/>
        </w:rPr>
        <w:drawing>
          <wp:inline distT="0" distB="0" distL="0" distR="0" wp14:anchorId="712D971E" wp14:editId="29D516FC">
            <wp:extent cx="1908545" cy="259976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569"/>
                    <a:stretch/>
                  </pic:blipFill>
                  <pic:spPr bwMode="auto">
                    <a:xfrm>
                      <a:off x="0" y="0"/>
                      <a:ext cx="1942231" cy="264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EF2551" w14:textId="29BB0EA8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</w:p>
    <w:p w14:paraId="082E1202" w14:textId="70FF5606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241F1F"/>
        </w:rPr>
      </w:pPr>
    </w:p>
    <w:p w14:paraId="2D1C176A" w14:textId="77777777" w:rsidR="003D765B" w:rsidRPr="003D765B" w:rsidRDefault="003D765B" w:rsidP="003D765B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</w:p>
    <w:p w14:paraId="4122FC84" w14:textId="77777777" w:rsidR="002D573A" w:rsidRDefault="003D765B" w:rsidP="00C43F1F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  <w:r w:rsidRPr="003D765B">
        <w:rPr>
          <w:rFonts w:cstheme="minorHAnsi"/>
          <w:color w:val="241F1F"/>
        </w:rPr>
        <w:t xml:space="preserve">Where </w:t>
      </w:r>
      <w:r w:rsidR="00C43F1F" w:rsidRPr="00C43F1F">
        <w:rPr>
          <w:rFonts w:cstheme="minorHAnsi"/>
          <w:noProof/>
          <w:color w:val="241F1F"/>
        </w:rPr>
        <w:drawing>
          <wp:inline distT="0" distB="0" distL="0" distR="0" wp14:anchorId="636EF9F3" wp14:editId="0DE97F0F">
            <wp:extent cx="125506" cy="1524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28" b="13006"/>
                    <a:stretch/>
                  </pic:blipFill>
                  <pic:spPr bwMode="auto">
                    <a:xfrm>
                      <a:off x="0" y="0"/>
                      <a:ext cx="131134" cy="15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765B">
        <w:rPr>
          <w:rFonts w:cstheme="minorHAnsi"/>
          <w:color w:val="241F1F"/>
        </w:rPr>
        <w:t xml:space="preserve"> and </w:t>
      </w:r>
      <w:r w:rsidR="00C43F1F" w:rsidRPr="00C43F1F">
        <w:rPr>
          <w:rFonts w:cstheme="minorHAnsi"/>
          <w:i/>
          <w:iCs/>
          <w:noProof/>
          <w:color w:val="241F1F"/>
        </w:rPr>
        <w:drawing>
          <wp:inline distT="0" distB="0" distL="0" distR="0" wp14:anchorId="779D09A2" wp14:editId="25BDC0C9">
            <wp:extent cx="133985" cy="148771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69" b="15419"/>
                    <a:stretch/>
                  </pic:blipFill>
                  <pic:spPr bwMode="auto">
                    <a:xfrm>
                      <a:off x="0" y="0"/>
                      <a:ext cx="137152" cy="152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765B">
        <w:rPr>
          <w:rFonts w:cstheme="minorHAnsi"/>
          <w:color w:val="241F1F"/>
        </w:rPr>
        <w:t xml:space="preserve"> are the sample averages of </w:t>
      </w:r>
      <w:proofErr w:type="spellStart"/>
      <w:r w:rsidRPr="003D765B">
        <w:rPr>
          <w:rFonts w:cstheme="minorHAnsi"/>
          <w:i/>
          <w:iCs/>
          <w:color w:val="241F1F"/>
        </w:rPr>
        <w:t>y</w:t>
      </w:r>
      <w:r w:rsidRPr="00C43F1F">
        <w:rPr>
          <w:rFonts w:cstheme="minorHAnsi"/>
          <w:i/>
          <w:iCs/>
          <w:color w:val="241F1F"/>
          <w:vertAlign w:val="subscript"/>
        </w:rPr>
        <w:t>i</w:t>
      </w:r>
      <w:proofErr w:type="spellEnd"/>
      <w:r w:rsidRPr="003D765B">
        <w:rPr>
          <w:rFonts w:cstheme="minorHAnsi"/>
          <w:i/>
          <w:iCs/>
          <w:color w:val="241F1F"/>
        </w:rPr>
        <w:t xml:space="preserve"> </w:t>
      </w:r>
      <w:r w:rsidRPr="003D765B">
        <w:rPr>
          <w:rFonts w:cstheme="minorHAnsi"/>
          <w:color w:val="241F1F"/>
        </w:rPr>
        <w:t xml:space="preserve">and </w:t>
      </w:r>
      <w:r w:rsidRPr="003D765B">
        <w:rPr>
          <w:rFonts w:cstheme="minorHAnsi"/>
          <w:i/>
          <w:iCs/>
          <w:color w:val="241F1F"/>
        </w:rPr>
        <w:t>x</w:t>
      </w:r>
      <w:r w:rsidRPr="00C43F1F">
        <w:rPr>
          <w:rFonts w:cstheme="minorHAnsi"/>
          <w:i/>
          <w:iCs/>
          <w:color w:val="241F1F"/>
          <w:vertAlign w:val="subscript"/>
        </w:rPr>
        <w:t>i</w:t>
      </w:r>
      <w:r w:rsidRPr="003D765B">
        <w:rPr>
          <w:rFonts w:cstheme="minorHAnsi"/>
          <w:i/>
          <w:iCs/>
          <w:color w:val="241F1F"/>
        </w:rPr>
        <w:t xml:space="preserve"> </w:t>
      </w:r>
      <w:r w:rsidRPr="003D765B">
        <w:rPr>
          <w:rFonts w:cstheme="minorHAnsi"/>
          <w:color w:val="241F1F"/>
        </w:rPr>
        <w:t xml:space="preserve">over the part of the sample with </w:t>
      </w:r>
      <w:r w:rsidRPr="003D765B">
        <w:rPr>
          <w:rFonts w:cstheme="minorHAnsi"/>
          <w:i/>
          <w:iCs/>
          <w:color w:val="241F1F"/>
        </w:rPr>
        <w:t>z</w:t>
      </w:r>
      <w:r w:rsidRPr="00C43F1F">
        <w:rPr>
          <w:rFonts w:cstheme="minorHAnsi"/>
          <w:i/>
          <w:iCs/>
          <w:color w:val="241F1F"/>
          <w:vertAlign w:val="subscript"/>
        </w:rPr>
        <w:t>i</w:t>
      </w:r>
      <w:r w:rsidRPr="003D765B">
        <w:rPr>
          <w:rFonts w:cstheme="minorHAnsi"/>
          <w:i/>
          <w:iCs/>
          <w:color w:val="241F1F"/>
        </w:rPr>
        <w:t xml:space="preserve"> </w:t>
      </w:r>
      <w:r w:rsidR="00C43F1F">
        <w:rPr>
          <w:rFonts w:cstheme="minorHAnsi"/>
          <w:color w:val="241F1F"/>
        </w:rPr>
        <w:t>=</w:t>
      </w:r>
      <w:r w:rsidRPr="003D765B">
        <w:rPr>
          <w:rFonts w:cstheme="minorHAnsi"/>
          <w:color w:val="241F1F"/>
        </w:rPr>
        <w:t xml:space="preserve"> 0, and where</w:t>
      </w:r>
      <w:r w:rsidR="00C43F1F">
        <w:rPr>
          <w:rFonts w:cstheme="minorHAnsi"/>
          <w:color w:val="241F1F"/>
        </w:rPr>
        <w:t xml:space="preserve"> </w:t>
      </w:r>
      <w:r w:rsidR="00C43F1F" w:rsidRPr="00C43F1F">
        <w:rPr>
          <w:rFonts w:cstheme="minorHAnsi"/>
          <w:noProof/>
          <w:color w:val="241F1F"/>
        </w:rPr>
        <w:drawing>
          <wp:inline distT="0" distB="0" distL="0" distR="0" wp14:anchorId="6F23FC61" wp14:editId="5A929FF2">
            <wp:extent cx="96520" cy="1219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" r="16020" b="11291"/>
                    <a:stretch/>
                  </pic:blipFill>
                  <pic:spPr bwMode="auto">
                    <a:xfrm>
                      <a:off x="0" y="0"/>
                      <a:ext cx="102791" cy="12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3F1F">
        <w:rPr>
          <w:rFonts w:cstheme="minorHAnsi"/>
          <w:color w:val="241F1F"/>
        </w:rPr>
        <w:t xml:space="preserve"> </w:t>
      </w:r>
      <w:r w:rsidRPr="003D765B">
        <w:rPr>
          <w:rFonts w:cstheme="minorHAnsi"/>
          <w:color w:val="241F1F"/>
        </w:rPr>
        <w:t xml:space="preserve">and </w:t>
      </w:r>
      <w:r w:rsidR="00C43F1F" w:rsidRPr="00C43F1F">
        <w:rPr>
          <w:rFonts w:cstheme="minorHAnsi"/>
          <w:noProof/>
          <w:color w:val="241F1F"/>
        </w:rPr>
        <w:drawing>
          <wp:inline distT="0" distB="0" distL="0" distR="0" wp14:anchorId="45E9B93B" wp14:editId="247C476A">
            <wp:extent cx="118988" cy="132861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9425"/>
                    <a:stretch/>
                  </pic:blipFill>
                  <pic:spPr bwMode="auto">
                    <a:xfrm>
                      <a:off x="0" y="0"/>
                      <a:ext cx="124987" cy="13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3F1F">
        <w:rPr>
          <w:rFonts w:cstheme="minorHAnsi"/>
          <w:i/>
          <w:iCs/>
          <w:color w:val="241F1F"/>
        </w:rPr>
        <w:t xml:space="preserve"> </w:t>
      </w:r>
      <w:r w:rsidRPr="003D765B">
        <w:rPr>
          <w:rFonts w:cstheme="minorHAnsi"/>
          <w:color w:val="241F1F"/>
        </w:rPr>
        <w:t xml:space="preserve">are the sample averages of </w:t>
      </w:r>
      <w:proofErr w:type="spellStart"/>
      <w:r w:rsidRPr="003D765B">
        <w:rPr>
          <w:rFonts w:cstheme="minorHAnsi"/>
          <w:i/>
          <w:iCs/>
          <w:color w:val="241F1F"/>
        </w:rPr>
        <w:t>y</w:t>
      </w:r>
      <w:r w:rsidRPr="00C43F1F">
        <w:rPr>
          <w:rFonts w:cstheme="minorHAnsi"/>
          <w:i/>
          <w:iCs/>
          <w:color w:val="241F1F"/>
          <w:vertAlign w:val="subscript"/>
        </w:rPr>
        <w:t>i</w:t>
      </w:r>
      <w:proofErr w:type="spellEnd"/>
      <w:r w:rsidRPr="003D765B">
        <w:rPr>
          <w:rFonts w:cstheme="minorHAnsi"/>
          <w:i/>
          <w:iCs/>
          <w:color w:val="241F1F"/>
        </w:rPr>
        <w:t xml:space="preserve"> </w:t>
      </w:r>
      <w:r w:rsidRPr="003D765B">
        <w:rPr>
          <w:rFonts w:cstheme="minorHAnsi"/>
          <w:color w:val="241F1F"/>
        </w:rPr>
        <w:t xml:space="preserve">and </w:t>
      </w:r>
      <w:r w:rsidRPr="003D765B">
        <w:rPr>
          <w:rFonts w:cstheme="minorHAnsi"/>
          <w:i/>
          <w:iCs/>
          <w:color w:val="241F1F"/>
        </w:rPr>
        <w:t>x</w:t>
      </w:r>
      <w:r w:rsidRPr="00C43F1F">
        <w:rPr>
          <w:rFonts w:cstheme="minorHAnsi"/>
          <w:i/>
          <w:iCs/>
          <w:color w:val="241F1F"/>
          <w:vertAlign w:val="subscript"/>
        </w:rPr>
        <w:t>i</w:t>
      </w:r>
      <w:r w:rsidRPr="003D765B">
        <w:rPr>
          <w:rFonts w:cstheme="minorHAnsi"/>
          <w:i/>
          <w:iCs/>
          <w:color w:val="241F1F"/>
        </w:rPr>
        <w:t xml:space="preserve"> </w:t>
      </w:r>
      <w:r w:rsidRPr="003D765B">
        <w:rPr>
          <w:rFonts w:cstheme="minorHAnsi"/>
          <w:color w:val="241F1F"/>
        </w:rPr>
        <w:t xml:space="preserve">over the part of the sample with </w:t>
      </w:r>
      <w:r w:rsidRPr="003D765B">
        <w:rPr>
          <w:rFonts w:cstheme="minorHAnsi"/>
          <w:i/>
          <w:iCs/>
          <w:color w:val="241F1F"/>
        </w:rPr>
        <w:t>z</w:t>
      </w:r>
      <w:r w:rsidRPr="00C43F1F">
        <w:rPr>
          <w:rFonts w:cstheme="minorHAnsi"/>
          <w:i/>
          <w:iCs/>
          <w:color w:val="241F1F"/>
          <w:vertAlign w:val="subscript"/>
        </w:rPr>
        <w:t>i</w:t>
      </w:r>
      <w:r w:rsidRPr="003D765B">
        <w:rPr>
          <w:rFonts w:cstheme="minorHAnsi"/>
          <w:i/>
          <w:iCs/>
          <w:color w:val="241F1F"/>
        </w:rPr>
        <w:t xml:space="preserve"> </w:t>
      </w:r>
      <w:r w:rsidR="00C43F1F">
        <w:rPr>
          <w:rFonts w:cstheme="minorHAnsi"/>
          <w:color w:val="241F1F"/>
        </w:rPr>
        <w:t>=</w:t>
      </w:r>
      <w:r w:rsidRPr="003D765B">
        <w:rPr>
          <w:rFonts w:cstheme="minorHAnsi"/>
          <w:color w:val="241F1F"/>
        </w:rPr>
        <w:t xml:space="preserve"> 1. </w:t>
      </w:r>
      <w:r w:rsidRPr="00C43F1F">
        <w:rPr>
          <w:rFonts w:cstheme="minorHAnsi"/>
          <w:color w:val="241F1F"/>
        </w:rPr>
        <w:t>This estimator,</w:t>
      </w:r>
      <w:r w:rsidR="00C43F1F">
        <w:rPr>
          <w:rFonts w:cstheme="minorHAnsi"/>
          <w:color w:val="241F1F"/>
        </w:rPr>
        <w:t xml:space="preserve"> </w:t>
      </w:r>
      <w:r w:rsidRPr="00C43F1F">
        <w:rPr>
          <w:rFonts w:cstheme="minorHAnsi"/>
          <w:color w:val="241F1F"/>
        </w:rPr>
        <w:t xml:space="preserve">known as a </w:t>
      </w:r>
      <w:r w:rsidRPr="00C43F1F">
        <w:rPr>
          <w:rFonts w:cstheme="minorHAnsi"/>
          <w:i/>
          <w:iCs/>
          <w:color w:val="241F1F"/>
        </w:rPr>
        <w:t>grouping estimator</w:t>
      </w:r>
      <w:r w:rsidRPr="00C43F1F">
        <w:rPr>
          <w:rFonts w:cstheme="minorHAnsi"/>
          <w:color w:val="241F1F"/>
        </w:rPr>
        <w:t>, was first suggested by Wald (1940).</w:t>
      </w:r>
      <w:r w:rsidR="002D573A">
        <w:rPr>
          <w:rFonts w:cstheme="minorHAnsi"/>
          <w:color w:val="241F1F"/>
        </w:rPr>
        <w:t xml:space="preserve"> </w:t>
      </w:r>
    </w:p>
    <w:p w14:paraId="0D33740E" w14:textId="729FE1C3" w:rsidR="003D765B" w:rsidRPr="002D573A" w:rsidRDefault="002D573A" w:rsidP="002D573A">
      <w:pPr>
        <w:autoSpaceDE w:val="0"/>
        <w:autoSpaceDN w:val="0"/>
        <w:adjustRightInd w:val="0"/>
        <w:spacing w:after="0" w:line="240" w:lineRule="auto"/>
        <w:ind w:left="1416"/>
        <w:rPr>
          <w:rFonts w:cstheme="minorHAnsi"/>
          <w:i/>
          <w:iCs/>
          <w:color w:val="241F1F"/>
        </w:rPr>
      </w:pPr>
      <w:r w:rsidRPr="002D573A">
        <w:rPr>
          <w:rFonts w:cstheme="minorHAnsi"/>
          <w:i/>
          <w:iCs/>
          <w:color w:val="241F1F"/>
        </w:rPr>
        <w:t>*Remember We used this estimator en class to evaluate the effect of a random grant to incentivize unemployed people to take</w:t>
      </w:r>
      <w:r w:rsidR="007118CC">
        <w:rPr>
          <w:rFonts w:cstheme="minorHAnsi"/>
          <w:i/>
          <w:iCs/>
          <w:color w:val="241F1F"/>
        </w:rPr>
        <w:t xml:space="preserve"> </w:t>
      </w:r>
      <w:proofErr w:type="gramStart"/>
      <w:r w:rsidR="007118CC">
        <w:rPr>
          <w:rFonts w:cstheme="minorHAnsi"/>
          <w:i/>
          <w:iCs/>
          <w:color w:val="241F1F"/>
        </w:rPr>
        <w:t>a</w:t>
      </w:r>
      <w:r w:rsidRPr="002D573A">
        <w:rPr>
          <w:rFonts w:cstheme="minorHAnsi"/>
          <w:i/>
          <w:iCs/>
          <w:color w:val="241F1F"/>
        </w:rPr>
        <w:t xml:space="preserve"> training</w:t>
      </w:r>
      <w:proofErr w:type="gramEnd"/>
      <w:r w:rsidRPr="002D573A">
        <w:rPr>
          <w:rFonts w:cstheme="minorHAnsi"/>
          <w:i/>
          <w:iCs/>
          <w:color w:val="241F1F"/>
        </w:rPr>
        <w:t xml:space="preserve">. </w:t>
      </w:r>
    </w:p>
    <w:p w14:paraId="67E28176" w14:textId="6639A69B" w:rsidR="00793E05" w:rsidRDefault="00793E05" w:rsidP="00C43F1F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</w:p>
    <w:p w14:paraId="722C93E5" w14:textId="46756EE2" w:rsidR="001F07A6" w:rsidRPr="00E83E4F" w:rsidRDefault="001F07A6" w:rsidP="007360F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  <w:r w:rsidRPr="00E83E4F">
        <w:rPr>
          <w:rFonts w:ascii="Calibri" w:hAnsi="Calibri" w:cs="Calibri"/>
          <w:b/>
          <w:bCs/>
        </w:rPr>
        <w:t xml:space="preserve">Upload the data file </w:t>
      </w:r>
      <w:proofErr w:type="spellStart"/>
      <w:r w:rsidRPr="00E83E4F">
        <w:rPr>
          <w:rFonts w:ascii="Calibri" w:hAnsi="Calibri" w:cs="Calibri"/>
          <w:b/>
          <w:bCs/>
          <w:i/>
          <w:iCs/>
        </w:rPr>
        <w:t>card.dta</w:t>
      </w:r>
      <w:proofErr w:type="spellEnd"/>
      <w:r w:rsidRPr="00E83E4F">
        <w:rPr>
          <w:rFonts w:ascii="Calibri" w:hAnsi="Calibri" w:cs="Calibri"/>
          <w:b/>
          <w:bCs/>
        </w:rPr>
        <w:t xml:space="preserve"> </w:t>
      </w:r>
      <w:r w:rsidRPr="00E83E4F">
        <w:rPr>
          <w:rFonts w:ascii="Calibri" w:hAnsi="Calibri" w:cs="Calibri"/>
          <w:b/>
          <w:bCs/>
        </w:rPr>
        <w:t xml:space="preserve">in the class folder “assignments”. </w:t>
      </w:r>
      <w:r w:rsidRPr="00E83E4F">
        <w:rPr>
          <w:rFonts w:ascii="Calibri" w:hAnsi="Calibri" w:cs="Calibri"/>
          <w:b/>
          <w:bCs/>
        </w:rPr>
        <w:t>Card (1993, 1995) uses wage and education data for a sample of men in 1976 to estimate the return</w:t>
      </w:r>
      <w:r w:rsidRPr="00E83E4F">
        <w:rPr>
          <w:rFonts w:ascii="Calibri" w:hAnsi="Calibri" w:cs="Calibri"/>
          <w:b/>
          <w:bCs/>
        </w:rPr>
        <w:t xml:space="preserve"> </w:t>
      </w:r>
      <w:r w:rsidRPr="00E83E4F">
        <w:rPr>
          <w:rFonts w:ascii="Calibri" w:hAnsi="Calibri" w:cs="Calibri"/>
          <w:b/>
          <w:bCs/>
        </w:rPr>
        <w:t>to education. He uses a dummy variable for whether someone grew up near a four-year college</w:t>
      </w:r>
      <w:r w:rsidRPr="00E83E4F">
        <w:rPr>
          <w:rFonts w:ascii="Calibri" w:hAnsi="Calibri" w:cs="Calibri"/>
          <w:b/>
          <w:bCs/>
        </w:rPr>
        <w:t xml:space="preserve"> </w:t>
      </w:r>
      <w:r w:rsidRPr="00E83E4F">
        <w:rPr>
          <w:rFonts w:ascii="Calibri" w:hAnsi="Calibri" w:cs="Calibri"/>
          <w:b/>
          <w:bCs/>
        </w:rPr>
        <w:t>(</w:t>
      </w:r>
      <w:r w:rsidRPr="00E83E4F">
        <w:rPr>
          <w:rFonts w:ascii="Calibri" w:hAnsi="Calibri" w:cs="Calibri"/>
          <w:b/>
          <w:bCs/>
          <w:i/>
          <w:iCs/>
        </w:rPr>
        <w:t>nearc4</w:t>
      </w:r>
      <w:r w:rsidRPr="00E83E4F">
        <w:rPr>
          <w:rFonts w:ascii="Calibri" w:hAnsi="Calibri" w:cs="Calibri"/>
          <w:b/>
          <w:bCs/>
        </w:rPr>
        <w:t>) as an IV for education.</w:t>
      </w:r>
      <w:r w:rsidRPr="00E83E4F">
        <w:rPr>
          <w:rFonts w:ascii="Calibri" w:hAnsi="Calibri" w:cs="Calibri"/>
          <w:b/>
          <w:bCs/>
        </w:rPr>
        <w:t xml:space="preserve"> </w:t>
      </w:r>
    </w:p>
    <w:p w14:paraId="3BE44BEC" w14:textId="77777777" w:rsidR="001F07A6" w:rsidRPr="00E83E4F" w:rsidRDefault="001F07A6" w:rsidP="001F07A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</w:p>
    <w:p w14:paraId="74D07233" w14:textId="77777777" w:rsidR="001F07A6" w:rsidRPr="00E83E4F" w:rsidRDefault="001F07A6" w:rsidP="001F07A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alibri" w:hAnsi="Calibri" w:cs="Calibri"/>
        </w:rPr>
      </w:pPr>
      <w:r w:rsidRPr="00E83E4F">
        <w:rPr>
          <w:rFonts w:ascii="Calibri" w:hAnsi="Calibri" w:cs="Calibri"/>
        </w:rPr>
        <w:t>Other controls we might use in the log(wage)-education regression are:</w:t>
      </w:r>
      <w:r w:rsidRPr="00E83E4F">
        <w:rPr>
          <w:rFonts w:ascii="Calibri" w:hAnsi="Calibri" w:cs="Calibri"/>
        </w:rPr>
        <w:t xml:space="preserve"> </w:t>
      </w:r>
    </w:p>
    <w:p w14:paraId="7119FBD6" w14:textId="7C33FCF0" w:rsidR="001F07A6" w:rsidRPr="00E83E4F" w:rsidRDefault="001F07A6" w:rsidP="001F07A6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>experience</w:t>
      </w:r>
    </w:p>
    <w:p w14:paraId="1645B409" w14:textId="77777777" w:rsidR="001F07A6" w:rsidRPr="00E83E4F" w:rsidRDefault="001F07A6" w:rsidP="001F07A6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>a black dummy variable</w:t>
      </w:r>
    </w:p>
    <w:p w14:paraId="4660FB2F" w14:textId="77777777" w:rsidR="001F07A6" w:rsidRPr="00E83E4F" w:rsidRDefault="001F07A6" w:rsidP="001F07A6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>dummy for living in an SMSA (city indicator - Standard Metropolitan Statistical Area)</w:t>
      </w:r>
    </w:p>
    <w:p w14:paraId="4CB96EA9" w14:textId="222BA70D" w:rsidR="00793E05" w:rsidRPr="00E83E4F" w:rsidRDefault="001F07A6" w:rsidP="001F07A6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proofErr w:type="spellStart"/>
      <w:r w:rsidRPr="00E83E4F">
        <w:rPr>
          <w:rFonts w:ascii="Calibri" w:hAnsi="Calibri" w:cs="Calibri"/>
          <w:lang w:val="es-MX"/>
        </w:rPr>
        <w:t>R</w:t>
      </w:r>
      <w:r w:rsidRPr="00E83E4F">
        <w:rPr>
          <w:rFonts w:ascii="Calibri" w:hAnsi="Calibri" w:cs="Calibri"/>
          <w:lang w:val="es-MX"/>
        </w:rPr>
        <w:t>esidence</w:t>
      </w:r>
      <w:proofErr w:type="spellEnd"/>
      <w:r w:rsidRPr="00E83E4F">
        <w:rPr>
          <w:rFonts w:ascii="Calibri" w:hAnsi="Calibri" w:cs="Calibri"/>
          <w:lang w:val="es-MX"/>
        </w:rPr>
        <w:t xml:space="preserve"> in 1966.</w:t>
      </w:r>
      <w:r w:rsidRPr="00E83E4F">
        <w:rPr>
          <w:rFonts w:ascii="Calibri" w:hAnsi="Calibri" w:cs="Calibri"/>
        </w:rPr>
        <w:t xml:space="preserve"> </w:t>
      </w:r>
    </w:p>
    <w:p w14:paraId="7EB6CDEA" w14:textId="77777777" w:rsidR="007360FD" w:rsidRPr="00E83E4F" w:rsidRDefault="007360FD" w:rsidP="007360F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 xml:space="preserve">Is nearc4 a </w:t>
      </w:r>
      <w:r w:rsidRPr="00E83E4F">
        <w:rPr>
          <w:rFonts w:ascii="Calibri,Italic" w:hAnsi="Calibri,Italic" w:cs="Calibri,Italic"/>
          <w:i/>
          <w:iCs/>
        </w:rPr>
        <w:t xml:space="preserve">credible </w:t>
      </w:r>
      <w:r w:rsidRPr="00E83E4F">
        <w:rPr>
          <w:rFonts w:ascii="Calibri" w:hAnsi="Calibri" w:cs="Calibri"/>
        </w:rPr>
        <w:t>IV for education? Explain why or why not.</w:t>
      </w:r>
    </w:p>
    <w:p w14:paraId="335B8A0D" w14:textId="77777777" w:rsidR="007360FD" w:rsidRPr="00E83E4F" w:rsidRDefault="007360FD" w:rsidP="007360F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>Now, obtain the IV estimate of the education on wages. How does this estimate compare with the</w:t>
      </w:r>
      <w:r w:rsidRPr="00E83E4F">
        <w:rPr>
          <w:rFonts w:ascii="Calibri" w:hAnsi="Calibri" w:cs="Calibri"/>
        </w:rPr>
        <w:t xml:space="preserve"> </w:t>
      </w:r>
      <w:r w:rsidRPr="00E83E4F">
        <w:rPr>
          <w:rFonts w:ascii="Calibri" w:hAnsi="Calibri" w:cs="Calibri"/>
        </w:rPr>
        <w:t>OLS estimate</w:t>
      </w:r>
      <w:r w:rsidRPr="00E83E4F">
        <w:rPr>
          <w:rFonts w:ascii="Calibri" w:hAnsi="Calibri" w:cs="Calibri"/>
        </w:rPr>
        <w:t>?</w:t>
      </w:r>
    </w:p>
    <w:p w14:paraId="503798B6" w14:textId="37C6482B" w:rsidR="007360FD" w:rsidRPr="00E83E4F" w:rsidRDefault="007360FD" w:rsidP="007360F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>To probe the credibility of this instrument, we will relate it to IQ. For a subsample of men in the</w:t>
      </w:r>
      <w:r w:rsidRPr="00E83E4F">
        <w:rPr>
          <w:rFonts w:ascii="Calibri" w:hAnsi="Calibri" w:cs="Calibri"/>
        </w:rPr>
        <w:t xml:space="preserve"> </w:t>
      </w:r>
      <w:r w:rsidRPr="00E83E4F">
        <w:rPr>
          <w:rFonts w:ascii="Calibri" w:hAnsi="Calibri" w:cs="Calibri"/>
        </w:rPr>
        <w:t xml:space="preserve">data, an IQ score is available. Regress IQ on </w:t>
      </w:r>
      <w:r w:rsidRPr="00E83E4F">
        <w:rPr>
          <w:rFonts w:ascii="Calibri" w:hAnsi="Calibri" w:cs="Calibri"/>
          <w:i/>
          <w:iCs/>
        </w:rPr>
        <w:t>nearc4</w:t>
      </w:r>
      <w:r w:rsidRPr="00E83E4F">
        <w:rPr>
          <w:rFonts w:ascii="Calibri" w:hAnsi="Calibri" w:cs="Calibri"/>
        </w:rPr>
        <w:t xml:space="preserve"> to check whether average IQ scores vary by</w:t>
      </w:r>
      <w:r w:rsidRPr="00E83E4F">
        <w:rPr>
          <w:rFonts w:ascii="Calibri" w:hAnsi="Calibri" w:cs="Calibri"/>
        </w:rPr>
        <w:t xml:space="preserve"> </w:t>
      </w:r>
      <w:r w:rsidRPr="00E83E4F">
        <w:rPr>
          <w:rFonts w:ascii="Calibri" w:hAnsi="Calibri" w:cs="Calibri"/>
        </w:rPr>
        <w:t>whether the man grew up near a four-year college. What do you conclude?</w:t>
      </w:r>
    </w:p>
    <w:p w14:paraId="2A1A2802" w14:textId="4B9D181E" w:rsidR="00625F57" w:rsidRPr="00E83E4F" w:rsidRDefault="00625F57" w:rsidP="00625F5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 xml:space="preserve"> </w:t>
      </w:r>
      <w:r w:rsidRPr="00E83E4F">
        <w:rPr>
          <w:rFonts w:ascii="Calibri" w:hAnsi="Calibri" w:cs="Calibri"/>
        </w:rPr>
        <w:t>Now regress IQ on nearc4, smsa66, and the 1966 regional dummy variables reg</w:t>
      </w:r>
      <w:proofErr w:type="gramStart"/>
      <w:r w:rsidRPr="00E83E4F">
        <w:rPr>
          <w:rFonts w:ascii="Calibri" w:hAnsi="Calibri" w:cs="Calibri"/>
        </w:rPr>
        <w:t>662,...</w:t>
      </w:r>
      <w:proofErr w:type="gramEnd"/>
      <w:r w:rsidRPr="00E83E4F">
        <w:rPr>
          <w:rFonts w:ascii="Calibri" w:hAnsi="Calibri" w:cs="Calibri"/>
        </w:rPr>
        <w:t>,reg669.</w:t>
      </w:r>
      <w:r w:rsidRPr="00E83E4F">
        <w:rPr>
          <w:rFonts w:ascii="Calibri" w:hAnsi="Calibri" w:cs="Calibri"/>
        </w:rPr>
        <w:t xml:space="preserve"> </w:t>
      </w:r>
      <w:r w:rsidRPr="00E83E4F">
        <w:rPr>
          <w:rFonts w:ascii="Calibri" w:hAnsi="Calibri" w:cs="Calibri"/>
        </w:rPr>
        <w:t>Are IQ and nearc4 related</w:t>
      </w:r>
      <w:r w:rsidRPr="00E83E4F">
        <w:rPr>
          <w:rFonts w:ascii="Calibri" w:hAnsi="Calibri" w:cs="Calibri"/>
        </w:rPr>
        <w:t xml:space="preserve">? </w:t>
      </w:r>
    </w:p>
    <w:p w14:paraId="452EE910" w14:textId="4513446A" w:rsidR="00625F57" w:rsidRPr="00E83E4F" w:rsidRDefault="00625F57" w:rsidP="00625F5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E83E4F">
        <w:rPr>
          <w:rFonts w:ascii="Calibri" w:hAnsi="Calibri" w:cs="Calibri"/>
        </w:rPr>
        <w:t xml:space="preserve">From parts </w:t>
      </w:r>
      <w:r w:rsidRPr="00E83E4F">
        <w:rPr>
          <w:rFonts w:ascii="Calibri" w:hAnsi="Calibri" w:cs="Calibri"/>
        </w:rPr>
        <w:t>c</w:t>
      </w:r>
      <w:r w:rsidRPr="00E83E4F">
        <w:rPr>
          <w:rFonts w:ascii="Calibri" w:hAnsi="Calibri" w:cs="Calibri"/>
        </w:rPr>
        <w:t xml:space="preserve"> and </w:t>
      </w:r>
      <w:r w:rsidRPr="00E83E4F">
        <w:rPr>
          <w:rFonts w:ascii="Calibri" w:hAnsi="Calibri" w:cs="Calibri"/>
        </w:rPr>
        <w:t>d</w:t>
      </w:r>
      <w:r w:rsidRPr="00E83E4F">
        <w:rPr>
          <w:rFonts w:ascii="Calibri" w:hAnsi="Calibri" w:cs="Calibri"/>
        </w:rPr>
        <w:t xml:space="preserve"> what do you conclude about the importance of controlling for smsa66 and the</w:t>
      </w:r>
      <w:r w:rsidRPr="00E83E4F">
        <w:rPr>
          <w:rFonts w:ascii="Calibri" w:hAnsi="Calibri" w:cs="Calibri"/>
        </w:rPr>
        <w:t xml:space="preserve"> </w:t>
      </w:r>
      <w:r w:rsidRPr="00E83E4F">
        <w:rPr>
          <w:rFonts w:ascii="Calibri" w:hAnsi="Calibri" w:cs="Calibri"/>
        </w:rPr>
        <w:t>1966 regional dummies in the log(wage) equation?</w:t>
      </w:r>
    </w:p>
    <w:p w14:paraId="0F347B11" w14:textId="77777777" w:rsidR="006C42DB" w:rsidRDefault="006C42DB" w:rsidP="006C42DB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DCA1426" w14:textId="6D574503" w:rsidR="006C42DB" w:rsidRPr="006C42DB" w:rsidRDefault="006C42DB" w:rsidP="006C42D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Create your own data for IV simulation:</w:t>
      </w:r>
    </w:p>
    <w:p w14:paraId="7C7F73B5" w14:textId="77777777" w:rsidR="006C42DB" w:rsidRDefault="006C42DB" w:rsidP="006C42D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AFCC812" w14:textId="60356C0F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#Clear the environment</w:t>
      </w:r>
    </w:p>
    <w:p w14:paraId="7E943E7D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rm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ist = ls())</w:t>
      </w:r>
    </w:p>
    <w:p w14:paraId="182E4D9B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4363E117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#Load packages</w:t>
      </w:r>
    </w:p>
    <w:p w14:paraId="69BF0885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ibrary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pacman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60B6B600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p_</w:t>
      </w:r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oad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spellStart"/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tidyverse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fixest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modelsummary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5C70F61D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749EA7C0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#</w:t>
      </w:r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create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your data</w:t>
      </w:r>
    </w:p>
    <w:p w14:paraId="05965C33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ibrary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tidyverse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745BD648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set.seed</w:t>
      </w:r>
      <w:proofErr w:type="spellEnd"/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666)</w:t>
      </w:r>
    </w:p>
    <w:p w14:paraId="02388C7C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&lt;- </w:t>
      </w:r>
      <w:proofErr w:type="spellStart"/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tibble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z =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1000),</w:t>
      </w:r>
    </w:p>
    <w:p w14:paraId="4E721C21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u = </w:t>
      </w:r>
      <w:proofErr w:type="spellStart"/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1000),</w:t>
      </w:r>
    </w:p>
    <w:p w14:paraId="0AAE08D8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# x1 is endogenous since it correlates with u1 by construction</w:t>
      </w:r>
    </w:p>
    <w:p w14:paraId="5195EB55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x = 0.5*z + 4*u + </w:t>
      </w:r>
      <w:proofErr w:type="spellStart"/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1000),</w:t>
      </w:r>
    </w:p>
    <w:p w14:paraId="7F7203CD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y = 3*x + 5*u) #true value is 3</w:t>
      </w:r>
    </w:p>
    <w:p w14:paraId="5408CD34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70B515EF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#</w:t>
      </w:r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regress</w:t>
      </w:r>
      <w:proofErr w:type="gramEnd"/>
    </w:p>
    <w:p w14:paraId="6E176E0E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ibrary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fixest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13E5EF39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lastRenderedPageBreak/>
        <w:t>ols_estimator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&lt;- </w:t>
      </w:r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m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y ~ x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771712FA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iv_estimator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&lt;- </w:t>
      </w:r>
      <w:proofErr w:type="spellStart"/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feols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y ~ 1 | x ~ z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, se = 'hetero')</w:t>
      </w:r>
    </w:p>
    <w:p w14:paraId="4B4006A4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724BAB4D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summary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ols_estimator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5BF78E20" w14:textId="77777777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summary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iv_estimator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431443DB" w14:textId="4086D50C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0FA81597" w14:textId="013B1F06" w:rsidR="006C42DB" w:rsidRP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ibrary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modelsummary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7304040E" w14:textId="11C049A3" w:rsidR="006C42DB" w:rsidRDefault="006C42DB" w:rsidP="006C42D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msummary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list(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ols_estimator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iv_estimator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), stars = TRUE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gof_omit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= '^(?!Num)', </w:t>
      </w:r>
      <w:proofErr w:type="spellStart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>coef_omit</w:t>
      </w:r>
      <w:proofErr w:type="spellEnd"/>
      <w:r w:rsidRPr="006C42D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= "(Intercept)")</w:t>
      </w:r>
    </w:p>
    <w:p w14:paraId="1306CE13" w14:textId="173B3BDA" w:rsidR="006C42DB" w:rsidRPr="00E83E4F" w:rsidRDefault="006C42DB" w:rsidP="006C42D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</w:rPr>
      </w:pPr>
      <w:r w:rsidRPr="00E83E4F">
        <w:rPr>
          <w:rStyle w:val="co"/>
          <w:rFonts w:ascii="Calibri" w:hAnsi="Calibri" w:cs="Calibri"/>
        </w:rPr>
        <w:t xml:space="preserve">Is z a </w:t>
      </w:r>
      <w:r w:rsidRPr="00E83E4F">
        <w:rPr>
          <w:rStyle w:val="co"/>
          <w:rFonts w:ascii="Calibri" w:hAnsi="Calibri" w:cs="Calibri"/>
        </w:rPr>
        <w:t>relevant a</w:t>
      </w:r>
      <w:r w:rsidR="000D180D" w:rsidRPr="00E83E4F">
        <w:rPr>
          <w:rStyle w:val="co"/>
          <w:rFonts w:ascii="Calibri" w:hAnsi="Calibri" w:cs="Calibri"/>
        </w:rPr>
        <w:t>nd exogenous</w:t>
      </w:r>
      <w:r w:rsidRPr="00E83E4F">
        <w:rPr>
          <w:rStyle w:val="co"/>
          <w:rFonts w:ascii="Calibri" w:hAnsi="Calibri" w:cs="Calibri"/>
        </w:rPr>
        <w:t xml:space="preserve"> instrument</w:t>
      </w:r>
      <w:r w:rsidRPr="00E83E4F">
        <w:rPr>
          <w:rStyle w:val="co"/>
          <w:rFonts w:ascii="Calibri" w:hAnsi="Calibri" w:cs="Calibri"/>
        </w:rPr>
        <w:t>”</w:t>
      </w:r>
      <w:r w:rsidRPr="00E83E4F">
        <w:rPr>
          <w:rStyle w:val="co"/>
          <w:rFonts w:ascii="Calibri" w:hAnsi="Calibri" w:cs="Calibri"/>
        </w:rPr>
        <w:t xml:space="preserve">? </w:t>
      </w:r>
      <w:r w:rsidRPr="00E83E4F">
        <w:rPr>
          <w:rStyle w:val="co"/>
          <w:rFonts w:ascii="Calibri" w:hAnsi="Calibri" w:cs="Calibri"/>
        </w:rPr>
        <w:t>I</w:t>
      </w:r>
      <w:r w:rsidRPr="00E83E4F">
        <w:rPr>
          <w:rStyle w:val="co"/>
          <w:rFonts w:ascii="Calibri" w:hAnsi="Calibri" w:cs="Calibri"/>
        </w:rPr>
        <w:t>s</w:t>
      </w:r>
      <w:r w:rsidRPr="00E83E4F">
        <w:rPr>
          <w:rStyle w:val="co"/>
          <w:rFonts w:ascii="Calibri" w:hAnsi="Calibri" w:cs="Calibri"/>
        </w:rPr>
        <w:t xml:space="preserve"> it</w:t>
      </w:r>
      <w:r w:rsidRPr="00E83E4F">
        <w:rPr>
          <w:rStyle w:val="co"/>
          <w:rFonts w:ascii="Calibri" w:hAnsi="Calibri" w:cs="Calibri"/>
        </w:rPr>
        <w:t xml:space="preserve"> a </w:t>
      </w:r>
      <w:r w:rsidRPr="00E83E4F">
        <w:rPr>
          <w:rStyle w:val="co"/>
          <w:rFonts w:ascii="Calibri" w:hAnsi="Calibri" w:cs="Calibri"/>
        </w:rPr>
        <w:t>“</w:t>
      </w:r>
      <w:r w:rsidRPr="00E83E4F">
        <w:rPr>
          <w:rStyle w:val="co"/>
          <w:rFonts w:ascii="Calibri" w:hAnsi="Calibri" w:cs="Calibri"/>
        </w:rPr>
        <w:t>weak</w:t>
      </w:r>
      <w:r w:rsidRPr="00E83E4F">
        <w:rPr>
          <w:rStyle w:val="co"/>
          <w:rFonts w:ascii="Calibri" w:hAnsi="Calibri" w:cs="Calibri"/>
        </w:rPr>
        <w:t>”</w:t>
      </w:r>
      <w:r w:rsidRPr="00E83E4F">
        <w:rPr>
          <w:rStyle w:val="co"/>
          <w:rFonts w:ascii="Calibri" w:hAnsi="Calibri" w:cs="Calibri"/>
        </w:rPr>
        <w:t xml:space="preserve"> instrument?</w:t>
      </w:r>
    </w:p>
    <w:p w14:paraId="5673E952" w14:textId="0B05970D" w:rsidR="000D180D" w:rsidRPr="00E83E4F" w:rsidRDefault="000D180D" w:rsidP="006C42D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</w:rPr>
      </w:pPr>
      <w:r w:rsidRPr="00E83E4F">
        <w:rPr>
          <w:rStyle w:val="co"/>
          <w:rFonts w:ascii="Calibri" w:hAnsi="Calibri" w:cs="Calibri"/>
        </w:rPr>
        <w:t>N</w:t>
      </w:r>
      <w:r w:rsidRPr="00E83E4F">
        <w:rPr>
          <w:rStyle w:val="co"/>
          <w:rFonts w:ascii="Calibri" w:hAnsi="Calibri" w:cs="Calibri"/>
        </w:rPr>
        <w:t>ow change</w:t>
      </w:r>
      <w:r w:rsidRPr="00E83E4F">
        <w:rPr>
          <w:rStyle w:val="co"/>
          <w:rFonts w:ascii="Calibri" w:hAnsi="Calibri" w:cs="Calibri"/>
        </w:rPr>
        <w:t xml:space="preserve"> in the code above the</w:t>
      </w:r>
      <w:r w:rsidRPr="00E83E4F">
        <w:rPr>
          <w:rStyle w:val="co"/>
          <w:rFonts w:ascii="Calibri" w:hAnsi="Calibri" w:cs="Calibri"/>
        </w:rPr>
        <w:t xml:space="preserve"> x relation with z to 0.2 instead of 0.5</w:t>
      </w:r>
      <w:r w:rsidRPr="00E83E4F">
        <w:rPr>
          <w:rStyle w:val="co"/>
          <w:rFonts w:ascii="Calibri" w:hAnsi="Calibri" w:cs="Calibri"/>
        </w:rPr>
        <w:t>.</w:t>
      </w:r>
      <w:r w:rsidRPr="00E83E4F">
        <w:rPr>
          <w:rStyle w:val="co"/>
          <w:rFonts w:ascii="Calibri" w:hAnsi="Calibri" w:cs="Calibri"/>
        </w:rPr>
        <w:t xml:space="preserve"> what happens?</w:t>
      </w:r>
      <w:r w:rsidRPr="00E83E4F">
        <w:rPr>
          <w:rStyle w:val="co"/>
          <w:rFonts w:ascii="Calibri" w:hAnsi="Calibri" w:cs="Calibri"/>
        </w:rPr>
        <w:t xml:space="preserve"> I</w:t>
      </w:r>
      <w:r w:rsidRPr="00E83E4F">
        <w:rPr>
          <w:rStyle w:val="co"/>
          <w:rFonts w:ascii="Calibri" w:hAnsi="Calibri" w:cs="Calibri"/>
        </w:rPr>
        <w:t>s there a reason to think that</w:t>
      </w:r>
      <w:r w:rsidRPr="00E83E4F">
        <w:rPr>
          <w:rStyle w:val="co"/>
          <w:rFonts w:ascii="Calibri" w:hAnsi="Calibri" w:cs="Calibri"/>
        </w:rPr>
        <w:t xml:space="preserve"> the</w:t>
      </w:r>
      <w:r w:rsidRPr="00E83E4F">
        <w:rPr>
          <w:rStyle w:val="co"/>
          <w:rFonts w:ascii="Calibri" w:hAnsi="Calibri" w:cs="Calibri"/>
        </w:rPr>
        <w:t xml:space="preserve"> IV estimator is now biased? </w:t>
      </w:r>
      <w:r w:rsidRPr="00E83E4F">
        <w:rPr>
          <w:rStyle w:val="co"/>
          <w:rFonts w:ascii="Calibri" w:hAnsi="Calibri" w:cs="Calibri"/>
        </w:rPr>
        <w:t>I</w:t>
      </w:r>
      <w:r w:rsidRPr="00E83E4F">
        <w:rPr>
          <w:rStyle w:val="co"/>
          <w:rFonts w:ascii="Calibri" w:hAnsi="Calibri" w:cs="Calibri"/>
        </w:rPr>
        <w:t xml:space="preserve">n what direction? show this formally with </w:t>
      </w:r>
      <w:r w:rsidRPr="00E83E4F">
        <w:rPr>
          <w:rStyle w:val="co"/>
          <w:rFonts w:ascii="Calibri" w:hAnsi="Calibri" w:cs="Calibri"/>
        </w:rPr>
        <w:t>the corresponding</w:t>
      </w:r>
      <w:r w:rsidRPr="00E83E4F">
        <w:rPr>
          <w:rStyle w:val="co"/>
          <w:rFonts w:ascii="Calibri" w:hAnsi="Calibri" w:cs="Calibri"/>
        </w:rPr>
        <w:t xml:space="preserve"> formula</w:t>
      </w:r>
      <w:r w:rsidRPr="00E83E4F">
        <w:rPr>
          <w:rStyle w:val="co"/>
          <w:rFonts w:ascii="Calibri" w:hAnsi="Calibri" w:cs="Calibri"/>
        </w:rPr>
        <w:t xml:space="preserve">. </w:t>
      </w:r>
    </w:p>
    <w:p w14:paraId="303F7879" w14:textId="108304C2" w:rsidR="006C7484" w:rsidRPr="00E83E4F" w:rsidRDefault="002F46A6" w:rsidP="006C7484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</w:rPr>
      </w:pPr>
      <w:r w:rsidRPr="00E83E4F">
        <w:rPr>
          <w:rStyle w:val="co"/>
          <w:rFonts w:ascii="Calibri" w:hAnsi="Calibri" w:cs="Calibri"/>
        </w:rPr>
        <w:t>W</w:t>
      </w:r>
      <w:r w:rsidRPr="00E83E4F">
        <w:rPr>
          <w:rStyle w:val="co"/>
          <w:rFonts w:ascii="Calibri" w:hAnsi="Calibri" w:cs="Calibri"/>
        </w:rPr>
        <w:t>hat happens with the SE now that the relation of x and z is weaker? Show this using the corresponding formula.</w:t>
      </w:r>
    </w:p>
    <w:p w14:paraId="4F16384B" w14:textId="0D5A3469" w:rsidR="00E9277B" w:rsidRPr="00E83E4F" w:rsidRDefault="00E9277B" w:rsidP="006C42D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</w:rPr>
      </w:pPr>
      <w:r w:rsidRPr="00E83E4F">
        <w:rPr>
          <w:rStyle w:val="co"/>
          <w:rFonts w:ascii="Calibri" w:hAnsi="Calibri" w:cs="Calibri"/>
        </w:rPr>
        <w:t>Now, i</w:t>
      </w:r>
      <w:r w:rsidRPr="00E83E4F">
        <w:rPr>
          <w:rStyle w:val="co"/>
          <w:rFonts w:ascii="Calibri" w:hAnsi="Calibri" w:cs="Calibri"/>
        </w:rPr>
        <w:t>magine there is some additional explanatory variable V which is unobserved but partially explains the instrument</w:t>
      </w:r>
      <w:r w:rsidR="006C7484" w:rsidRPr="00E83E4F">
        <w:rPr>
          <w:rStyle w:val="co"/>
          <w:rFonts w:ascii="Calibri" w:hAnsi="Calibri" w:cs="Calibri"/>
        </w:rPr>
        <w:t xml:space="preserve">… </w:t>
      </w:r>
    </w:p>
    <w:p w14:paraId="589960E2" w14:textId="25B1551E" w:rsidR="006C7484" w:rsidRDefault="006C7484" w:rsidP="006C7484">
      <w:p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  <w:sz w:val="24"/>
          <w:szCs w:val="24"/>
        </w:rPr>
      </w:pPr>
    </w:p>
    <w:p w14:paraId="1AB15493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set.seed</w:t>
      </w:r>
      <w:proofErr w:type="spellEnd"/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r>
        <w:rPr>
          <w:rStyle w:val="co"/>
          <w:rFonts w:asciiTheme="minorHAnsi" w:hAnsiTheme="minorHAnsi" w:cstheme="minorHAnsi"/>
          <w:sz w:val="18"/>
          <w:szCs w:val="18"/>
          <w:lang w:val="en-US"/>
        </w:rPr>
        <w:t>666</w:t>
      </w: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20063B95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&lt;- </w:t>
      </w: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tibble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v = </w:t>
      </w:r>
      <w:proofErr w:type="spell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1000),</w:t>
      </w:r>
    </w:p>
    <w:p w14:paraId="2A28951A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z2 = -v + </w:t>
      </w: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1000),</w:t>
      </w:r>
    </w:p>
    <w:p w14:paraId="71ECD558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u2 = 0.1*v + </w:t>
      </w: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1000),</w:t>
      </w:r>
    </w:p>
    <w:p w14:paraId="25C17513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x2 = 0.2*z2 + 4*u2 + </w:t>
      </w: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1000), # all coefficients stay the same here</w:t>
      </w:r>
    </w:p>
    <w:p w14:paraId="09B52728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y2 = 3*x2 + 5*u2) # the true effect is 3</w:t>
      </w:r>
    </w:p>
    <w:p w14:paraId="05ABE76D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2ED9F56C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7AA90C3E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ols_est2 &lt;- </w:t>
      </w: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lm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y2 ~ x2, </w:t>
      </w:r>
      <w:proofErr w:type="spell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4247A8D3" w14:textId="77777777" w:rsidR="006C7484" w:rsidRPr="00E9277B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iv_est2 &lt;- </w:t>
      </w: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feols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y2 ~ 1 | x2 ~ z2, data = </w:t>
      </w:r>
      <w:proofErr w:type="spell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, se = 'hetero')</w:t>
      </w:r>
    </w:p>
    <w:p w14:paraId="52247BB2" w14:textId="77777777" w:rsid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msummary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list(ols_est2, iv_est2), stars = TRUE, </w:t>
      </w:r>
      <w:proofErr w:type="spell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gof_omit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= '^(?!Num)', </w:t>
      </w:r>
      <w:proofErr w:type="spellStart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>coef_omit</w:t>
      </w:r>
      <w:proofErr w:type="spellEnd"/>
      <w:r w:rsidRPr="00E9277B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= "(Intercept)")</w:t>
      </w:r>
    </w:p>
    <w:p w14:paraId="1F1B2223" w14:textId="537628D0" w:rsidR="006C7484" w:rsidRPr="007118CC" w:rsidRDefault="006C7484" w:rsidP="006C7484">
      <w:pPr>
        <w:autoSpaceDE w:val="0"/>
        <w:autoSpaceDN w:val="0"/>
        <w:adjustRightInd w:val="0"/>
        <w:spacing w:after="0" w:line="240" w:lineRule="auto"/>
        <w:ind w:left="1416"/>
        <w:rPr>
          <w:rStyle w:val="co"/>
          <w:rFonts w:ascii="Calibri" w:hAnsi="Calibri" w:cs="Calibri"/>
        </w:rPr>
      </w:pPr>
      <w:r w:rsidRPr="00E83E4F">
        <w:rPr>
          <w:rStyle w:val="co"/>
          <w:rFonts w:eastAsia="Times New Roman" w:cstheme="minorHAnsi"/>
          <w:lang w:eastAsia="es-MX"/>
        </w:rPr>
        <w:t>Formally describe, using the corresponding formula the direction and</w:t>
      </w:r>
      <w:r w:rsidRPr="00E83E4F">
        <w:rPr>
          <w:rStyle w:val="co"/>
          <w:rFonts w:ascii="Calibri" w:hAnsi="Calibri" w:cs="Calibri"/>
        </w:rPr>
        <w:t xml:space="preserve"> reason for the inconsistency of </w:t>
      </w:r>
      <w:r w:rsidRPr="00E83E4F">
        <w:rPr>
          <w:rStyle w:val="co"/>
          <w:rFonts w:ascii="Symbol" w:hAnsi="Symbol" w:cs="Calibri"/>
        </w:rPr>
        <w:t>b</w:t>
      </w:r>
      <w:r w:rsidRPr="00E83E4F">
        <w:rPr>
          <w:rStyle w:val="co"/>
          <w:rFonts w:ascii="Calibri" w:hAnsi="Calibri" w:cs="Calibri"/>
          <w:vertAlign w:val="subscript"/>
        </w:rPr>
        <w:t>IV.</w:t>
      </w:r>
      <w:r w:rsidR="007118CC">
        <w:rPr>
          <w:rStyle w:val="co"/>
          <w:rFonts w:ascii="Calibri" w:hAnsi="Calibri" w:cs="Calibri"/>
          <w:vertAlign w:val="subscript"/>
        </w:rPr>
        <w:t xml:space="preserve"> </w:t>
      </w:r>
      <w:r w:rsidR="007118CC">
        <w:rPr>
          <w:rStyle w:val="co"/>
          <w:rFonts w:ascii="Calibri" w:hAnsi="Calibri" w:cs="Calibri"/>
        </w:rPr>
        <w:t>What estimator is better OLS or IV?</w:t>
      </w:r>
    </w:p>
    <w:p w14:paraId="114104EB" w14:textId="25982539" w:rsidR="006C7484" w:rsidRPr="00E83E4F" w:rsidRDefault="006C7484" w:rsidP="006C7484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</w:rPr>
      </w:pPr>
      <w:r w:rsidRPr="00E83E4F">
        <w:rPr>
          <w:rStyle w:val="co"/>
          <w:rFonts w:ascii="Calibri" w:hAnsi="Calibri" w:cs="Calibri"/>
        </w:rPr>
        <w:t>Now suppose that the relevance of the instrument improves in the following way:</w:t>
      </w:r>
    </w:p>
    <w:p w14:paraId="48A8BA95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set.seed</w:t>
      </w:r>
      <w:proofErr w:type="spellEnd"/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7)</w:t>
      </w:r>
    </w:p>
    <w:p w14:paraId="0C0AD015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&lt;- </w:t>
      </w: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tibble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v = </w:t>
      </w:r>
      <w:proofErr w:type="spell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1000),</w:t>
      </w:r>
    </w:p>
    <w:p w14:paraId="15DD62F7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z2 = -v + </w:t>
      </w: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1000),</w:t>
      </w:r>
    </w:p>
    <w:p w14:paraId="692A4D15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u2 = 0.1*v + </w:t>
      </w: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1000),</w:t>
      </w:r>
    </w:p>
    <w:p w14:paraId="16DC170B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#</w:t>
      </w:r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we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just change x3</w:t>
      </w:r>
    </w:p>
    <w:p w14:paraId="146CB081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x3 = 3*z2 + 4*u2 + </w:t>
      </w: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rnorm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1000), # all coefficients stay the same here</w:t>
      </w:r>
    </w:p>
    <w:p w14:paraId="28BBFE7C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            y2 = 3*x3 + 5*u2) # the true effect is 3</w:t>
      </w:r>
    </w:p>
    <w:p w14:paraId="4F1EA8AC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6639AF37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</w:p>
    <w:p w14:paraId="4E03BDED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ols_est3 &lt;- </w:t>
      </w: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lm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y2 ~ x3, </w:t>
      </w:r>
      <w:proofErr w:type="spell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)</w:t>
      </w:r>
    </w:p>
    <w:p w14:paraId="009A0AFD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iv_est3 &lt;- </w:t>
      </w: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feols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y2 ~ 1 | x3 ~ z2, data = </w:t>
      </w:r>
      <w:proofErr w:type="spell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df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, se = 'hetero')</w:t>
      </w:r>
    </w:p>
    <w:p w14:paraId="30A42FE1" w14:textId="77777777" w:rsidR="006C7484" w:rsidRPr="006C7484" w:rsidRDefault="006C7484" w:rsidP="006C748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 w:cstheme="minorHAnsi"/>
          <w:sz w:val="18"/>
          <w:szCs w:val="18"/>
          <w:lang w:val="en-US"/>
        </w:rPr>
      </w:pPr>
      <w:proofErr w:type="spellStart"/>
      <w:proofErr w:type="gram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msummary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(</w:t>
      </w:r>
      <w:proofErr w:type="gram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list(ols_est3, iv_est3), stars = TRUE, </w:t>
      </w:r>
      <w:proofErr w:type="spell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gof_omit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= '^(?!Num)', </w:t>
      </w:r>
      <w:proofErr w:type="spellStart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>coef_omit</w:t>
      </w:r>
      <w:proofErr w:type="spellEnd"/>
      <w:r w:rsidRPr="006C7484">
        <w:rPr>
          <w:rStyle w:val="co"/>
          <w:rFonts w:asciiTheme="minorHAnsi" w:hAnsiTheme="minorHAnsi" w:cstheme="minorHAnsi"/>
          <w:sz w:val="18"/>
          <w:szCs w:val="18"/>
          <w:lang w:val="en-US"/>
        </w:rPr>
        <w:t xml:space="preserve"> = "(Intercept)")</w:t>
      </w:r>
    </w:p>
    <w:p w14:paraId="6BD4C515" w14:textId="76103E2F" w:rsidR="006C7484" w:rsidRPr="00001C8C" w:rsidRDefault="00E83E4F" w:rsidP="00E83E4F">
      <w:pPr>
        <w:autoSpaceDE w:val="0"/>
        <w:autoSpaceDN w:val="0"/>
        <w:adjustRightInd w:val="0"/>
        <w:spacing w:after="0" w:line="240" w:lineRule="auto"/>
        <w:ind w:left="360" w:firstLine="708"/>
        <w:rPr>
          <w:rStyle w:val="co"/>
          <w:rFonts w:ascii="Calibri" w:hAnsi="Calibri" w:cs="Calibri"/>
        </w:rPr>
      </w:pPr>
      <w:r w:rsidRPr="00001C8C">
        <w:rPr>
          <w:rStyle w:val="co"/>
          <w:rFonts w:ascii="Calibri" w:hAnsi="Calibri" w:cs="Calibri"/>
        </w:rPr>
        <w:t>W</w:t>
      </w:r>
      <w:r w:rsidR="006C7484" w:rsidRPr="00001C8C">
        <w:rPr>
          <w:rStyle w:val="co"/>
          <w:rFonts w:ascii="Calibri" w:hAnsi="Calibri" w:cs="Calibri"/>
        </w:rPr>
        <w:t xml:space="preserve">hat is the </w:t>
      </w:r>
      <w:r w:rsidR="007118CC" w:rsidRPr="00001C8C">
        <w:rPr>
          <w:rStyle w:val="co"/>
          <w:rFonts w:ascii="Calibri" w:hAnsi="Calibri" w:cs="Calibri"/>
        </w:rPr>
        <w:t>“</w:t>
      </w:r>
      <w:r w:rsidR="006C7484" w:rsidRPr="00001C8C">
        <w:rPr>
          <w:rStyle w:val="co"/>
          <w:rFonts w:ascii="Calibri" w:hAnsi="Calibri" w:cs="Calibri"/>
        </w:rPr>
        <w:t>rule</w:t>
      </w:r>
      <w:r w:rsidR="007118CC" w:rsidRPr="00001C8C">
        <w:rPr>
          <w:rStyle w:val="co"/>
          <w:rFonts w:ascii="Calibri" w:hAnsi="Calibri" w:cs="Calibri"/>
        </w:rPr>
        <w:t xml:space="preserve"> of thumb”</w:t>
      </w:r>
      <w:r w:rsidR="006C7484" w:rsidRPr="00001C8C">
        <w:rPr>
          <w:rStyle w:val="co"/>
          <w:rFonts w:ascii="Calibri" w:hAnsi="Calibri" w:cs="Calibri"/>
        </w:rPr>
        <w:t xml:space="preserve"> to say that z is a relevant instrument</w:t>
      </w:r>
      <w:r w:rsidR="007118CC" w:rsidRPr="00001C8C">
        <w:rPr>
          <w:rStyle w:val="co"/>
          <w:rFonts w:ascii="Calibri" w:hAnsi="Calibri" w:cs="Calibri"/>
        </w:rPr>
        <w:t xml:space="preserve"> in terms of t</w:t>
      </w:r>
      <w:r w:rsidR="006C7484" w:rsidRPr="00001C8C">
        <w:rPr>
          <w:rStyle w:val="co"/>
          <w:rFonts w:ascii="Calibri" w:hAnsi="Calibri" w:cs="Calibri"/>
        </w:rPr>
        <w:t>?</w:t>
      </w:r>
    </w:p>
    <w:p w14:paraId="2FABD378" w14:textId="7B7A3038" w:rsidR="006C7484" w:rsidRPr="00001C8C" w:rsidRDefault="00E83E4F" w:rsidP="003C157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ascii="Calibri" w:hAnsi="Calibri" w:cs="Calibri"/>
        </w:rPr>
      </w:pPr>
      <w:r w:rsidRPr="00001C8C">
        <w:rPr>
          <w:rStyle w:val="co"/>
          <w:rFonts w:ascii="Calibri" w:hAnsi="Calibri" w:cs="Calibri"/>
        </w:rPr>
        <w:t>What is the reason why the IV instrument is now consistent despite not being purely “exogenous” Show</w:t>
      </w:r>
      <w:r w:rsidR="00317562" w:rsidRPr="00001C8C">
        <w:rPr>
          <w:rStyle w:val="co"/>
          <w:rFonts w:ascii="Calibri" w:hAnsi="Calibri" w:cs="Calibri"/>
        </w:rPr>
        <w:t xml:space="preserve"> this</w:t>
      </w:r>
      <w:r w:rsidRPr="00001C8C">
        <w:rPr>
          <w:rStyle w:val="co"/>
          <w:rFonts w:ascii="Calibri" w:hAnsi="Calibri" w:cs="Calibri"/>
        </w:rPr>
        <w:t xml:space="preserve"> with the formula used above.</w:t>
      </w:r>
    </w:p>
    <w:p w14:paraId="1998E123" w14:textId="6CB97E6E" w:rsidR="000230BC" w:rsidRPr="00001C8C" w:rsidRDefault="00C603A8" w:rsidP="003C157B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eastAsia="Times New Roman" w:cstheme="minorHAnsi"/>
          <w:lang w:eastAsia="es-MX"/>
        </w:rPr>
      </w:pPr>
      <w:r w:rsidRPr="00001C8C">
        <w:rPr>
          <w:rStyle w:val="co"/>
          <w:rFonts w:ascii="Calibri" w:hAnsi="Calibri" w:cs="Calibri"/>
        </w:rPr>
        <w:t>Now run</w:t>
      </w:r>
      <w:r w:rsidR="00547950" w:rsidRPr="00001C8C">
        <w:rPr>
          <w:rStyle w:val="co"/>
          <w:rFonts w:eastAsia="Times New Roman" w:cstheme="minorHAnsi"/>
          <w:lang w:eastAsia="es-MX"/>
        </w:rPr>
        <w:t>:</w:t>
      </w:r>
      <w:r w:rsidRPr="00001C8C">
        <w:rPr>
          <w:rStyle w:val="co"/>
          <w:rFonts w:eastAsia="Times New Roman" w:cstheme="minorHAnsi"/>
          <w:lang w:eastAsia="es-MX"/>
        </w:rPr>
        <w:t xml:space="preserve"> </w:t>
      </w:r>
      <w:proofErr w:type="spellStart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thef</w:t>
      </w:r>
      <w:proofErr w:type="spellEnd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 xml:space="preserve"> &lt;- </w:t>
      </w:r>
      <w:proofErr w:type="spellStart"/>
      <w:proofErr w:type="gramStart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fitstat</w:t>
      </w:r>
      <w:proofErr w:type="spellEnd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(</w:t>
      </w:r>
      <w:proofErr w:type="gramEnd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iv_</w:t>
      </w:r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est</w:t>
      </w:r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3, '</w:t>
      </w:r>
      <w:proofErr w:type="spellStart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ivf</w:t>
      </w:r>
      <w:proofErr w:type="spellEnd"/>
      <w:r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>')[["ivf1::x3"]][["stat"]]</w:t>
      </w:r>
      <w:r w:rsidR="00001C8C" w:rsidRPr="00001C8C">
        <w:rPr>
          <w:rStyle w:val="co"/>
          <w:rFonts w:eastAsia="Times New Roman" w:cstheme="minorHAnsi"/>
          <w:shd w:val="clear" w:color="auto" w:fill="EDEDED" w:themeFill="accent3" w:themeFillTint="33"/>
          <w:lang w:eastAsia="es-MX"/>
        </w:rPr>
        <w:t xml:space="preserve"> Discuss the result. </w:t>
      </w:r>
    </w:p>
    <w:p w14:paraId="25068C03" w14:textId="61AC5641" w:rsidR="00001C8C" w:rsidRDefault="00001C8C" w:rsidP="00001C8C">
      <w:pPr>
        <w:autoSpaceDE w:val="0"/>
        <w:autoSpaceDN w:val="0"/>
        <w:adjustRightInd w:val="0"/>
        <w:spacing w:after="0" w:line="240" w:lineRule="auto"/>
        <w:rPr>
          <w:rStyle w:val="co"/>
          <w:rFonts w:eastAsia="Times New Roman" w:cstheme="minorHAnsi"/>
          <w:sz w:val="18"/>
          <w:szCs w:val="18"/>
          <w:lang w:eastAsia="es-MX"/>
        </w:rPr>
      </w:pPr>
    </w:p>
    <w:p w14:paraId="653DCE89" w14:textId="61F6172D" w:rsidR="007118CC" w:rsidRPr="00827A27" w:rsidRDefault="007118CC" w:rsidP="007118C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27A27">
        <w:rPr>
          <w:rFonts w:cstheme="minorHAnsi"/>
          <w:color w:val="241F1F"/>
        </w:rPr>
        <w:t xml:space="preserve">Let </w:t>
      </w:r>
      <w:r w:rsidRPr="00827A27">
        <w:rPr>
          <w:rFonts w:cstheme="minorHAnsi"/>
          <w:i/>
          <w:iCs/>
          <w:color w:val="241F1F"/>
        </w:rPr>
        <w:t xml:space="preserve">grad </w:t>
      </w:r>
      <w:r w:rsidRPr="00827A27">
        <w:rPr>
          <w:rFonts w:cstheme="minorHAnsi"/>
          <w:color w:val="241F1F"/>
        </w:rPr>
        <w:t xml:space="preserve">be a dummy variable for whether a student-athlete at a large university </w:t>
      </w:r>
      <w:r w:rsidR="000230BC" w:rsidRPr="00827A27">
        <w:rPr>
          <w:rFonts w:cstheme="minorHAnsi"/>
          <w:color w:val="241F1F"/>
        </w:rPr>
        <w:t>graduate</w:t>
      </w:r>
      <w:r w:rsidRPr="00827A27">
        <w:rPr>
          <w:rFonts w:cstheme="minorHAnsi"/>
          <w:color w:val="241F1F"/>
        </w:rPr>
        <w:t xml:space="preserve"> in five</w:t>
      </w:r>
      <w:r w:rsidR="00827A27" w:rsidRPr="00827A27">
        <w:rPr>
          <w:rFonts w:cstheme="minorHAnsi"/>
          <w:color w:val="241F1F"/>
        </w:rPr>
        <w:t xml:space="preserve"> </w:t>
      </w:r>
      <w:r w:rsidRPr="00827A27">
        <w:rPr>
          <w:rFonts w:cstheme="minorHAnsi"/>
          <w:color w:val="241F1F"/>
        </w:rPr>
        <w:t xml:space="preserve">years. Let </w:t>
      </w:r>
      <w:proofErr w:type="spellStart"/>
      <w:r w:rsidRPr="00827A27">
        <w:rPr>
          <w:rFonts w:cstheme="minorHAnsi"/>
          <w:i/>
          <w:iCs/>
          <w:color w:val="241F1F"/>
        </w:rPr>
        <w:t>hsGPA</w:t>
      </w:r>
      <w:proofErr w:type="spellEnd"/>
      <w:r w:rsidRPr="00827A27">
        <w:rPr>
          <w:rFonts w:cstheme="minorHAnsi"/>
          <w:i/>
          <w:iCs/>
          <w:color w:val="241F1F"/>
        </w:rPr>
        <w:t xml:space="preserve"> </w:t>
      </w:r>
      <w:r w:rsidRPr="00827A27">
        <w:rPr>
          <w:rFonts w:cstheme="minorHAnsi"/>
          <w:color w:val="241F1F"/>
        </w:rPr>
        <w:t xml:space="preserve">and </w:t>
      </w:r>
      <w:r w:rsidRPr="00827A27">
        <w:rPr>
          <w:rFonts w:cstheme="minorHAnsi"/>
          <w:i/>
          <w:iCs/>
          <w:color w:val="241F1F"/>
        </w:rPr>
        <w:t xml:space="preserve">SAT </w:t>
      </w:r>
      <w:r w:rsidRPr="00827A27">
        <w:rPr>
          <w:rFonts w:cstheme="minorHAnsi"/>
          <w:color w:val="241F1F"/>
        </w:rPr>
        <w:t xml:space="preserve">be high school grade point average and SAT score, </w:t>
      </w:r>
      <w:r w:rsidRPr="00827A27">
        <w:rPr>
          <w:rFonts w:cstheme="minorHAnsi"/>
          <w:color w:val="241F1F"/>
        </w:rPr>
        <w:lastRenderedPageBreak/>
        <w:t>respectively. Let</w:t>
      </w:r>
      <w:r w:rsidR="00827A27" w:rsidRPr="00827A27">
        <w:rPr>
          <w:rFonts w:cstheme="minorHAnsi"/>
          <w:color w:val="241F1F"/>
        </w:rPr>
        <w:t xml:space="preserve"> </w:t>
      </w:r>
      <w:r w:rsidRPr="00827A27">
        <w:rPr>
          <w:rFonts w:cstheme="minorHAnsi"/>
          <w:i/>
          <w:iCs/>
          <w:color w:val="241F1F"/>
        </w:rPr>
        <w:t xml:space="preserve">study </w:t>
      </w:r>
      <w:r w:rsidRPr="00827A27">
        <w:rPr>
          <w:rFonts w:cstheme="minorHAnsi"/>
          <w:color w:val="241F1F"/>
        </w:rPr>
        <w:t>be the number of hours spent per week in an organized study hall. Suppose that, using data on</w:t>
      </w:r>
      <w:r w:rsidR="00827A27">
        <w:rPr>
          <w:rFonts w:cstheme="minorHAnsi"/>
          <w:color w:val="241F1F"/>
        </w:rPr>
        <w:t xml:space="preserve"> </w:t>
      </w:r>
      <w:r w:rsidRPr="00827A27">
        <w:rPr>
          <w:rFonts w:cstheme="minorHAnsi"/>
          <w:color w:val="241F1F"/>
        </w:rPr>
        <w:t>420 student-athletes, the following logit model is obtained:</w:t>
      </w:r>
    </w:p>
    <w:p w14:paraId="38E3F2D0" w14:textId="6C76B89F" w:rsidR="00827A27" w:rsidRDefault="00827A27" w:rsidP="00827A2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D608FBB" w14:textId="2A508275" w:rsidR="00827A27" w:rsidRPr="00827A27" w:rsidRDefault="00827A27" w:rsidP="003C4EF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827A27">
        <w:rPr>
          <w:rFonts w:cstheme="minorHAnsi"/>
        </w:rPr>
        <w:drawing>
          <wp:inline distT="0" distB="0" distL="0" distR="0" wp14:anchorId="267ABC23" wp14:editId="742DB204">
            <wp:extent cx="5503985" cy="324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5506" cy="32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85B9E" w14:textId="6DA97DC5" w:rsidR="003C4EFD" w:rsidRDefault="007118CC" w:rsidP="00396CBB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  <w:r w:rsidRPr="00C171A4">
        <w:rPr>
          <w:rFonts w:cstheme="minorHAnsi"/>
          <w:color w:val="241F1F"/>
        </w:rPr>
        <w:t xml:space="preserve">where </w:t>
      </w:r>
      <w:r w:rsidR="00396CBB" w:rsidRPr="00C171A4">
        <w:rPr>
          <w:rFonts w:cstheme="minorHAnsi"/>
          <w:color w:val="241F1F"/>
        </w:rPr>
        <w:t xml:space="preserve"> </w:t>
      </w:r>
      <w:r w:rsidR="00396CBB" w:rsidRPr="00C171A4">
        <w:rPr>
          <w:rFonts w:cstheme="minorHAnsi"/>
          <w:color w:val="241F1F"/>
        </w:rPr>
        <w:drawing>
          <wp:inline distT="0" distB="0" distL="0" distR="0" wp14:anchorId="0AD5ADE3" wp14:editId="4472A80B">
            <wp:extent cx="1512277" cy="17257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260" t="-11070" r="260" b="11070"/>
                    <a:stretch/>
                  </pic:blipFill>
                  <pic:spPr>
                    <a:xfrm>
                      <a:off x="0" y="0"/>
                      <a:ext cx="1598610" cy="18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6CBB" w:rsidRPr="00C171A4">
        <w:rPr>
          <w:rFonts w:cstheme="minorHAnsi"/>
          <w:color w:val="241F1F"/>
        </w:rPr>
        <w:t xml:space="preserve"> </w:t>
      </w:r>
      <w:r w:rsidRPr="00C171A4">
        <w:rPr>
          <w:rFonts w:cstheme="minorHAnsi"/>
          <w:color w:val="241F1F"/>
        </w:rPr>
        <w:t xml:space="preserve">is the logit function. </w:t>
      </w:r>
    </w:p>
    <w:p w14:paraId="1A4AE268" w14:textId="77777777" w:rsidR="003C4EFD" w:rsidRDefault="003C4EFD" w:rsidP="00396CBB">
      <w:pPr>
        <w:autoSpaceDE w:val="0"/>
        <w:autoSpaceDN w:val="0"/>
        <w:adjustRightInd w:val="0"/>
        <w:spacing w:after="0" w:line="240" w:lineRule="auto"/>
        <w:ind w:left="708"/>
        <w:rPr>
          <w:rFonts w:cstheme="minorHAnsi"/>
          <w:color w:val="241F1F"/>
        </w:rPr>
      </w:pPr>
    </w:p>
    <w:p w14:paraId="21A8C1F9" w14:textId="4786B59D" w:rsidR="007118CC" w:rsidRDefault="007118CC" w:rsidP="003C4EF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3C4EFD">
        <w:rPr>
          <w:rFonts w:cstheme="minorHAnsi"/>
          <w:color w:val="241F1F"/>
        </w:rPr>
        <w:t xml:space="preserve">Holding </w:t>
      </w:r>
      <w:proofErr w:type="spellStart"/>
      <w:r w:rsidRPr="003C4EFD">
        <w:rPr>
          <w:rFonts w:cstheme="minorHAnsi"/>
          <w:i/>
          <w:iCs/>
          <w:color w:val="241F1F"/>
        </w:rPr>
        <w:t>hsGPA</w:t>
      </w:r>
      <w:proofErr w:type="spellEnd"/>
      <w:r w:rsidRPr="003C4EFD">
        <w:rPr>
          <w:rFonts w:cstheme="minorHAnsi"/>
          <w:i/>
          <w:iCs/>
          <w:color w:val="241F1F"/>
        </w:rPr>
        <w:t xml:space="preserve"> </w:t>
      </w:r>
      <w:r w:rsidRPr="003C4EFD">
        <w:rPr>
          <w:rFonts w:cstheme="minorHAnsi"/>
          <w:color w:val="241F1F"/>
        </w:rPr>
        <w:t xml:space="preserve">fixed at 3.0 and </w:t>
      </w:r>
      <w:r w:rsidRPr="003C4EFD">
        <w:rPr>
          <w:rFonts w:cstheme="minorHAnsi"/>
          <w:i/>
          <w:iCs/>
          <w:color w:val="241F1F"/>
        </w:rPr>
        <w:t xml:space="preserve">SAT </w:t>
      </w:r>
      <w:r w:rsidRPr="003C4EFD">
        <w:rPr>
          <w:rFonts w:cstheme="minorHAnsi"/>
          <w:color w:val="241F1F"/>
        </w:rPr>
        <w:t>fixed</w:t>
      </w:r>
      <w:r w:rsidR="00396CBB" w:rsidRPr="003C4EFD">
        <w:rPr>
          <w:rFonts w:cstheme="minorHAnsi"/>
          <w:color w:val="241F1F"/>
        </w:rPr>
        <w:t xml:space="preserve"> </w:t>
      </w:r>
      <w:r w:rsidRPr="003C4EFD">
        <w:rPr>
          <w:rFonts w:cstheme="minorHAnsi"/>
          <w:color w:val="241F1F"/>
        </w:rPr>
        <w:t>at 1,200, compute the estimated difference in the graduation probability for someone who spent</w:t>
      </w:r>
      <w:r w:rsidR="00396CBB" w:rsidRPr="003C4EFD">
        <w:rPr>
          <w:rFonts w:cstheme="minorHAnsi"/>
          <w:color w:val="241F1F"/>
        </w:rPr>
        <w:t xml:space="preserve"> </w:t>
      </w:r>
      <w:r w:rsidRPr="003C4EFD">
        <w:rPr>
          <w:rFonts w:cstheme="minorHAnsi"/>
          <w:color w:val="241F1F"/>
        </w:rPr>
        <w:t>10 hours per week in study hall and someone who spent 5 hours per week.</w:t>
      </w:r>
    </w:p>
    <w:p w14:paraId="5C3CD28E" w14:textId="77777777" w:rsidR="003C4EFD" w:rsidRDefault="003C4EFD" w:rsidP="003C4EFD">
      <w:pPr>
        <w:pStyle w:val="ListParagraph"/>
        <w:autoSpaceDE w:val="0"/>
        <w:autoSpaceDN w:val="0"/>
        <w:adjustRightInd w:val="0"/>
        <w:spacing w:after="0" w:line="240" w:lineRule="auto"/>
        <w:rPr>
          <w:rStyle w:val="co"/>
          <w:rFonts w:cstheme="minorHAnsi"/>
          <w:color w:val="241F1F"/>
        </w:rPr>
      </w:pPr>
    </w:p>
    <w:p w14:paraId="1FEAE403" w14:textId="45826433" w:rsidR="00DD357E" w:rsidRPr="00DD357E" w:rsidRDefault="003C4EFD" w:rsidP="00DD357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3C4EFD">
        <w:rPr>
          <w:rStyle w:val="co"/>
          <w:rFonts w:cstheme="minorHAnsi"/>
          <w:color w:val="241F1F"/>
        </w:rPr>
        <w:t xml:space="preserve">Remember that: </w:t>
      </w:r>
      <w:r w:rsidRPr="003C4EFD">
        <w:rPr>
          <w:rStyle w:val="co"/>
          <w:rFonts w:cstheme="minorHAnsi"/>
          <w:color w:val="241F1F"/>
        </w:rPr>
        <w:drawing>
          <wp:inline distT="0" distB="0" distL="0" distR="0" wp14:anchorId="3FA72F5A" wp14:editId="74ED53D5">
            <wp:extent cx="2736850" cy="180975"/>
            <wp:effectExtent l="0" t="0" r="635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17149"/>
                    <a:stretch/>
                  </pic:blipFill>
                  <pic:spPr bwMode="auto">
                    <a:xfrm>
                      <a:off x="0" y="0"/>
                      <a:ext cx="2809988" cy="185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C4EFD">
        <w:rPr>
          <w:rStyle w:val="co"/>
          <w:rFonts w:cstheme="minorHAnsi"/>
          <w:color w:val="241F1F"/>
        </w:rPr>
        <w:t xml:space="preserve"> </w:t>
      </w:r>
      <w:r w:rsidRPr="003C4EFD">
        <w:rPr>
          <w:rFonts w:cstheme="minorHAnsi"/>
          <w:color w:val="333333"/>
          <w:spacing w:val="3"/>
          <w:shd w:val="clear" w:color="auto" w:fill="FFFFFF"/>
        </w:rPr>
        <w:t xml:space="preserve">such that the </w:t>
      </w:r>
      <w:proofErr w:type="spellStart"/>
      <w:r w:rsidRPr="003C4EFD">
        <w:rPr>
          <w:rFonts w:cstheme="minorHAnsi"/>
          <w:color w:val="333333"/>
          <w:spacing w:val="3"/>
          <w:shd w:val="clear" w:color="auto" w:fill="FFFFFF"/>
        </w:rPr>
        <w:t>Probit</w:t>
      </w:r>
      <w:proofErr w:type="spellEnd"/>
      <w:r w:rsidRPr="003C4EFD">
        <w:rPr>
          <w:rFonts w:cstheme="minorHAnsi"/>
          <w:color w:val="333333"/>
          <w:spacing w:val="3"/>
          <w:shd w:val="clear" w:color="auto" w:fill="FFFFFF"/>
        </w:rPr>
        <w:t xml:space="preserve"> coefficient</w:t>
      </w:r>
      <w:r w:rsidRPr="003C4EFD">
        <w:rPr>
          <w:rFonts w:ascii="Source Sans Pro" w:hAnsi="Source Sans Pro"/>
          <w:color w:val="333333"/>
          <w:spacing w:val="3"/>
          <w:shd w:val="clear" w:color="auto" w:fill="FFFFFF"/>
        </w:rPr>
        <w:t> </w:t>
      </w:r>
      <w:r w:rsidRPr="003C4EFD">
        <w:rPr>
          <w:rStyle w:val="mjx-char"/>
          <w:rFonts w:ascii="MJXc-TeX-math-Iw" w:hAnsi="MJXc-TeX-math-Iw"/>
          <w:color w:val="333333"/>
          <w:bdr w:val="none" w:sz="0" w:space="0" w:color="auto" w:frame="1"/>
          <w:shd w:val="clear" w:color="auto" w:fill="FFFFFF"/>
        </w:rPr>
        <w:t>β</w:t>
      </w:r>
      <w:r w:rsidRPr="003C4EFD">
        <w:rPr>
          <w:rStyle w:val="mjx-char"/>
          <w:rFonts w:ascii="MJXc-TeX-main-Rw" w:hAnsi="MJXc-TeX-main-Rw"/>
          <w:color w:val="333333"/>
          <w:bdr w:val="none" w:sz="0" w:space="0" w:color="auto" w:frame="1"/>
          <w:shd w:val="clear" w:color="auto" w:fill="FFFFFF"/>
          <w:vertAlign w:val="subscript"/>
        </w:rPr>
        <w:t>1</w:t>
      </w:r>
      <w:r w:rsidRPr="003C4EFD">
        <w:rPr>
          <w:rStyle w:val="mjxassistivemathml"/>
          <w:rFonts w:ascii="Source Sans Pro" w:hAnsi="Source Sans Pro"/>
          <w:color w:val="333333"/>
          <w:sz w:val="29"/>
          <w:szCs w:val="29"/>
          <w:bdr w:val="none" w:sz="0" w:space="0" w:color="auto" w:frame="1"/>
          <w:shd w:val="clear" w:color="auto" w:fill="FFFFFF"/>
        </w:rPr>
        <w:t xml:space="preserve"> </w:t>
      </w:r>
      <w:r w:rsidRPr="003C4EFD">
        <w:rPr>
          <w:rFonts w:cstheme="minorHAnsi"/>
          <w:color w:val="333333"/>
          <w:spacing w:val="3"/>
          <w:shd w:val="clear" w:color="auto" w:fill="FFFFFF"/>
        </w:rPr>
        <w:t>is the change in</w:t>
      </w:r>
      <w:r>
        <w:rPr>
          <w:rFonts w:cstheme="minorHAnsi"/>
          <w:color w:val="333333"/>
          <w:spacing w:val="3"/>
          <w:shd w:val="clear" w:color="auto" w:fill="FFFFFF"/>
        </w:rPr>
        <w:t xml:space="preserve"> a “latent variable”</w:t>
      </w:r>
      <w:r w:rsidRPr="003C4EFD">
        <w:rPr>
          <w:rFonts w:cstheme="minorHAnsi"/>
          <w:color w:val="333333"/>
          <w:spacing w:val="3"/>
          <w:shd w:val="clear" w:color="auto" w:fill="FFFFFF"/>
        </w:rPr>
        <w:t xml:space="preserve"> associated with a one unit change </w:t>
      </w:r>
      <w:r w:rsidRPr="003C4EFD">
        <w:rPr>
          <w:rFonts w:cstheme="minorHAnsi"/>
          <w:color w:val="333333"/>
          <w:spacing w:val="3"/>
          <w:shd w:val="clear" w:color="auto" w:fill="FFFFFF"/>
        </w:rPr>
        <w:t>in X. The association between x and the “latent variable” is linear but the relation between X and Y is non-linear because</w:t>
      </w:r>
      <w:r>
        <w:rPr>
          <w:rFonts w:cstheme="minorHAnsi"/>
          <w:color w:val="333333"/>
          <w:spacing w:val="3"/>
          <w:shd w:val="clear" w:color="auto" w:fill="FFFFFF"/>
        </w:rPr>
        <w:t xml:space="preserve"> it is mediated by</w:t>
      </w:r>
      <w:r>
        <w:rPr>
          <w:rFonts w:ascii="Source Sans Pro" w:hAnsi="Source Sans Pro"/>
          <w:color w:val="333333"/>
          <w:spacing w:val="3"/>
          <w:shd w:val="clear" w:color="auto" w:fill="FFFFFF"/>
        </w:rPr>
        <w:t xml:space="preserve"> </w:t>
      </w:r>
      <w:r w:rsidRPr="003C4EFD">
        <w:rPr>
          <w:rFonts w:ascii="Symbol" w:hAnsi="Symbol"/>
          <w:color w:val="333333"/>
          <w:spacing w:val="3"/>
          <w:shd w:val="clear" w:color="auto" w:fill="FFFFFF"/>
        </w:rPr>
        <w:t>f</w:t>
      </w:r>
      <w:r w:rsidR="00DD357E">
        <w:rPr>
          <w:rFonts w:ascii="Symbol" w:hAnsi="Symbol"/>
          <w:color w:val="333333"/>
          <w:spacing w:val="3"/>
          <w:shd w:val="clear" w:color="auto" w:fill="FFFFFF"/>
        </w:rPr>
        <w:t>(</w:t>
      </w:r>
      <w:r w:rsidR="00DD357E" w:rsidRPr="00DD357E">
        <w:rPr>
          <w:rFonts w:cstheme="minorHAnsi"/>
          <w:color w:val="333333"/>
          <w:spacing w:val="3"/>
          <w:shd w:val="clear" w:color="auto" w:fill="FFFFFF"/>
        </w:rPr>
        <w:t>z</w:t>
      </w:r>
      <w:r w:rsidR="00DD357E">
        <w:rPr>
          <w:rFonts w:ascii="Symbol" w:hAnsi="Symbol"/>
          <w:color w:val="333333"/>
          <w:spacing w:val="3"/>
          <w:shd w:val="clear" w:color="auto" w:fill="FFFFFF"/>
        </w:rPr>
        <w:t>)</w:t>
      </w:r>
      <w:r>
        <w:rPr>
          <w:rFonts w:ascii="Symbol" w:hAnsi="Symbol"/>
          <w:color w:val="333333"/>
          <w:spacing w:val="3"/>
          <w:shd w:val="clear" w:color="auto" w:fill="FFFFFF"/>
        </w:rPr>
        <w:t xml:space="preserve">, </w:t>
      </w:r>
      <w:r w:rsidRPr="003C4EFD">
        <w:rPr>
          <w:rFonts w:cstheme="minorHAnsi"/>
          <w:color w:val="333333"/>
          <w:spacing w:val="3"/>
          <w:shd w:val="clear" w:color="auto" w:fill="FFFFFF"/>
        </w:rPr>
        <w:t>which</w:t>
      </w:r>
      <w:r>
        <w:rPr>
          <w:rFonts w:ascii="Source Sans Pro" w:hAnsi="Source Sans Pro"/>
          <w:color w:val="333333"/>
          <w:spacing w:val="3"/>
          <w:shd w:val="clear" w:color="auto" w:fill="FFFFFF"/>
        </w:rPr>
        <w:t xml:space="preserve"> is nonlinear.</w:t>
      </w:r>
      <w:r w:rsidR="00B6199C">
        <w:rPr>
          <w:rFonts w:ascii="Source Sans Pro" w:hAnsi="Source Sans Pro"/>
          <w:color w:val="333333"/>
          <w:spacing w:val="3"/>
          <w:shd w:val="clear" w:color="auto" w:fill="FFFFFF"/>
        </w:rPr>
        <w:t xml:space="preserve"> </w:t>
      </w:r>
      <w:r w:rsidR="00B6199C" w:rsidRPr="00B6199C">
        <w:rPr>
          <w:rFonts w:cstheme="minorHAnsi"/>
          <w:color w:val="333333"/>
          <w:spacing w:val="3"/>
          <w:shd w:val="clear" w:color="auto" w:fill="FFFFFF"/>
        </w:rPr>
        <w:t>Since the dependent variable is a nonlinear function of the regressors, the coefficient on</w:t>
      </w:r>
      <w:r w:rsidR="00B6199C">
        <w:rPr>
          <w:rFonts w:cstheme="minorHAnsi"/>
          <w:color w:val="333333"/>
          <w:spacing w:val="3"/>
          <w:shd w:val="clear" w:color="auto" w:fill="FFFFFF"/>
        </w:rPr>
        <w:t xml:space="preserve"> </w:t>
      </w:r>
      <w:r w:rsidR="00B6199C">
        <w:rPr>
          <w:rStyle w:val="mjx-char"/>
          <w:rFonts w:cstheme="minorHAnsi"/>
          <w:color w:val="333333"/>
          <w:bdr w:val="none" w:sz="0" w:space="0" w:color="auto" w:frame="1"/>
          <w:shd w:val="clear" w:color="auto" w:fill="FFFFFF"/>
        </w:rPr>
        <w:t>X</w:t>
      </w:r>
      <w:r w:rsidR="00B6199C" w:rsidRPr="00B6199C">
        <w:rPr>
          <w:rFonts w:cstheme="minorHAnsi"/>
          <w:color w:val="333333"/>
          <w:spacing w:val="3"/>
          <w:shd w:val="clear" w:color="auto" w:fill="FFFFFF"/>
        </w:rPr>
        <w:t> has no simple interpretation.</w:t>
      </w:r>
    </w:p>
    <w:p w14:paraId="2932862A" w14:textId="77777777" w:rsidR="00DD357E" w:rsidRPr="00DD357E" w:rsidRDefault="00DD357E" w:rsidP="00DD357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241F1F"/>
        </w:rPr>
      </w:pPr>
    </w:p>
    <w:p w14:paraId="1592BF04" w14:textId="77777777" w:rsidR="00DD357E" w:rsidRDefault="00DD357E" w:rsidP="00DD357E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cstheme="minorHAnsi"/>
          <w:color w:val="333333"/>
          <w:spacing w:val="3"/>
          <w:shd w:val="clear" w:color="auto" w:fill="FFFFFF"/>
        </w:rPr>
      </w:pPr>
      <w:r w:rsidRPr="00DD357E">
        <w:rPr>
          <w:rStyle w:val="HTMLTypewriter"/>
          <w:rFonts w:asciiTheme="minorHAnsi" w:eastAsiaTheme="minorHAnsi" w:hAnsiTheme="minorHAnsi" w:cstheme="minorHAnsi"/>
          <w:color w:val="333333"/>
          <w:spacing w:val="3"/>
          <w:sz w:val="22"/>
          <w:szCs w:val="22"/>
          <w:shd w:val="clear" w:color="auto" w:fill="FFFFFF"/>
        </w:rPr>
        <w:t>HMDA</w:t>
      </w:r>
      <w:r w:rsidRPr="00DD357E">
        <w:rPr>
          <w:rFonts w:cstheme="minorHAnsi"/>
          <w:color w:val="333333"/>
          <w:spacing w:val="3"/>
          <w:shd w:val="clear" w:color="auto" w:fill="FFFFFF"/>
        </w:rPr>
        <w:t> </w:t>
      </w:r>
      <w:r w:rsidRPr="00DD357E">
        <w:rPr>
          <w:rFonts w:cstheme="minorHAnsi"/>
          <w:color w:val="333333"/>
          <w:spacing w:val="3"/>
          <w:shd w:val="clear" w:color="auto" w:fill="FFFFFF"/>
        </w:rPr>
        <w:t>data in R</w:t>
      </w:r>
      <w:r w:rsidRPr="00DD357E">
        <w:rPr>
          <w:rFonts w:cstheme="minorHAnsi"/>
          <w:color w:val="333333"/>
          <w:spacing w:val="3"/>
          <w:shd w:val="clear" w:color="auto" w:fill="FFFFFF"/>
        </w:rPr>
        <w:t xml:space="preserve"> provides data that </w:t>
      </w:r>
      <w:r w:rsidRPr="00DD357E">
        <w:rPr>
          <w:rFonts w:cstheme="minorHAnsi"/>
          <w:color w:val="333333"/>
          <w:spacing w:val="3"/>
          <w:shd w:val="clear" w:color="auto" w:fill="FFFFFF"/>
        </w:rPr>
        <w:t>relates</w:t>
      </w:r>
      <w:r w:rsidRPr="00DD357E">
        <w:rPr>
          <w:rFonts w:cstheme="minorHAnsi"/>
          <w:color w:val="333333"/>
          <w:spacing w:val="3"/>
          <w:shd w:val="clear" w:color="auto" w:fill="FFFFFF"/>
        </w:rPr>
        <w:t xml:space="preserve"> to mortgage applications filed in Boston in the year of 1990</w:t>
      </w:r>
      <w:r w:rsidRPr="00DD357E">
        <w:rPr>
          <w:rFonts w:cstheme="minorHAnsi"/>
          <w:color w:val="333333"/>
          <w:spacing w:val="3"/>
          <w:shd w:val="clear" w:color="auto" w:fill="FFFFFF"/>
        </w:rPr>
        <w:t xml:space="preserve">. </w:t>
      </w:r>
      <w:r w:rsidRPr="00DD357E">
        <w:rPr>
          <w:rFonts w:cstheme="minorHAnsi"/>
          <w:color w:val="333333"/>
          <w:spacing w:val="3"/>
          <w:shd w:val="clear" w:color="auto" w:fill="FFFFFF"/>
        </w:rPr>
        <w:t>The variable we are interested in modelling is </w:t>
      </w:r>
      <w:r w:rsidRPr="00DD357E">
        <w:rPr>
          <w:rStyle w:val="HTMLTypewriter"/>
          <w:rFonts w:asciiTheme="minorHAnsi" w:eastAsiaTheme="minorHAnsi" w:hAnsiTheme="minorHAnsi" w:cstheme="minorHAnsi"/>
          <w:color w:val="333333"/>
          <w:spacing w:val="3"/>
          <w:sz w:val="22"/>
          <w:szCs w:val="22"/>
          <w:shd w:val="clear" w:color="auto" w:fill="FFFFFF"/>
        </w:rPr>
        <w:t>deny</w:t>
      </w:r>
      <w:r w:rsidRPr="00DD357E">
        <w:rPr>
          <w:rFonts w:cstheme="minorHAnsi"/>
          <w:color w:val="333333"/>
          <w:spacing w:val="3"/>
          <w:shd w:val="clear" w:color="auto" w:fill="FFFFFF"/>
        </w:rPr>
        <w:t>, an indicator for whether an applicant’s mortgage application has been accepted (</w:t>
      </w:r>
      <w:r w:rsidRPr="00DD357E">
        <w:rPr>
          <w:rStyle w:val="HTMLTypewriter"/>
          <w:rFonts w:asciiTheme="minorHAnsi" w:eastAsiaTheme="minorHAnsi" w:hAnsiTheme="minorHAnsi" w:cstheme="minorHAnsi"/>
          <w:color w:val="333333"/>
          <w:spacing w:val="3"/>
          <w:sz w:val="22"/>
          <w:szCs w:val="22"/>
          <w:shd w:val="clear" w:color="auto" w:fill="FFFFFF"/>
        </w:rPr>
        <w:t>deny = no</w:t>
      </w:r>
      <w:r w:rsidRPr="00DD357E">
        <w:rPr>
          <w:rFonts w:cstheme="minorHAnsi"/>
          <w:color w:val="333333"/>
          <w:spacing w:val="3"/>
          <w:shd w:val="clear" w:color="auto" w:fill="FFFFFF"/>
        </w:rPr>
        <w:t>) or denied (</w:t>
      </w:r>
      <w:r w:rsidRPr="00DD357E">
        <w:rPr>
          <w:rStyle w:val="HTMLTypewriter"/>
          <w:rFonts w:asciiTheme="minorHAnsi" w:eastAsiaTheme="minorHAnsi" w:hAnsiTheme="minorHAnsi" w:cstheme="minorHAnsi"/>
          <w:color w:val="333333"/>
          <w:spacing w:val="3"/>
          <w:sz w:val="22"/>
          <w:szCs w:val="22"/>
          <w:shd w:val="clear" w:color="auto" w:fill="FFFFFF"/>
        </w:rPr>
        <w:t>deny = yes</w:t>
      </w:r>
      <w:r w:rsidRPr="00DD357E">
        <w:rPr>
          <w:rFonts w:cstheme="minorHAnsi"/>
          <w:color w:val="333333"/>
          <w:spacing w:val="3"/>
          <w:shd w:val="clear" w:color="auto" w:fill="FFFFFF"/>
        </w:rPr>
        <w:t>). A regressor that ought to have power in explaining whether a mortgage application has been denied is </w:t>
      </w:r>
      <w:proofErr w:type="spellStart"/>
      <w:r w:rsidRPr="00DD357E">
        <w:rPr>
          <w:rStyle w:val="HTMLTypewriter"/>
          <w:rFonts w:asciiTheme="minorHAnsi" w:eastAsiaTheme="minorHAnsi" w:hAnsiTheme="minorHAnsi" w:cstheme="minorHAnsi"/>
          <w:i/>
          <w:iCs/>
          <w:color w:val="333333"/>
          <w:spacing w:val="3"/>
          <w:sz w:val="22"/>
          <w:szCs w:val="22"/>
          <w:shd w:val="clear" w:color="auto" w:fill="FFFFFF"/>
        </w:rPr>
        <w:t>pirat</w:t>
      </w:r>
      <w:proofErr w:type="spellEnd"/>
      <w:r w:rsidRPr="00DD357E">
        <w:rPr>
          <w:rFonts w:cstheme="minorHAnsi"/>
          <w:color w:val="333333"/>
          <w:spacing w:val="3"/>
          <w:shd w:val="clear" w:color="auto" w:fill="FFFFFF"/>
        </w:rPr>
        <w:t>, the size of the anticipated total monthly loan payments relative to the applicant’s income.</w:t>
      </w:r>
      <w:r w:rsidRPr="00DD357E">
        <w:rPr>
          <w:rFonts w:cstheme="minorHAnsi"/>
          <w:color w:val="333333"/>
          <w:spacing w:val="3"/>
          <w:shd w:val="clear" w:color="auto" w:fill="FFFFFF"/>
        </w:rPr>
        <w:t xml:space="preserve"> </w:t>
      </w:r>
    </w:p>
    <w:p w14:paraId="30994E5C" w14:textId="77777777" w:rsidR="00DD357E" w:rsidRDefault="00DD357E" w:rsidP="00DD357E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</w:p>
    <w:p w14:paraId="095FF99D" w14:textId="6F334E62" w:rsidR="00DD357E" w:rsidRPr="00DD357E" w:rsidRDefault="00DD357E" w:rsidP="00DD357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Style w:val="co"/>
          <w:rFonts w:cstheme="minorHAnsi"/>
          <w:color w:val="333333"/>
          <w:spacing w:val="3"/>
          <w:shd w:val="clear" w:color="auto" w:fill="FFFFFF"/>
        </w:rPr>
      </w:pPr>
      <w:r w:rsidRPr="00DD357E">
        <w:rPr>
          <w:rFonts w:cstheme="minorHAnsi"/>
          <w:color w:val="333333"/>
          <w:spacing w:val="3"/>
          <w:shd w:val="clear" w:color="auto" w:fill="FFFFFF"/>
        </w:rPr>
        <w:t>Estimate the linear probability model for:</w:t>
      </w:r>
      <w:r w:rsidRPr="00DD357E">
        <w:rPr>
          <w:rStyle w:val="co"/>
          <w:rFonts w:cstheme="minorHAnsi"/>
          <w:color w:val="241F1F"/>
        </w:rPr>
        <w:t xml:space="preserve">  </w:t>
      </w:r>
      <w:r w:rsidRPr="00DD357E">
        <w:rPr>
          <w:rStyle w:val="co"/>
          <w:rFonts w:cstheme="minorHAnsi"/>
          <w:color w:val="241F1F"/>
        </w:rPr>
        <w:drawing>
          <wp:inline distT="0" distB="0" distL="0" distR="0" wp14:anchorId="2421E588" wp14:editId="58910E0F">
            <wp:extent cx="1824811" cy="161607"/>
            <wp:effectExtent l="0" t="0" r="4445" b="0"/>
            <wp:docPr id="14" name="Picture 14" descr="A picture containing clock, watch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lock, watch, gauge&#10;&#10;Description automatically generated"/>
                    <pic:cNvPicPr/>
                  </pic:nvPicPr>
                  <pic:blipFill rotWithShape="1">
                    <a:blip r:embed="rId18"/>
                    <a:srcRect t="23619" b="22954"/>
                    <a:stretch/>
                  </pic:blipFill>
                  <pic:spPr bwMode="auto">
                    <a:xfrm>
                      <a:off x="0" y="0"/>
                      <a:ext cx="1872302" cy="165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D357E">
        <w:rPr>
          <w:rStyle w:val="co"/>
          <w:rFonts w:cstheme="minorHAnsi"/>
          <w:color w:val="241F1F"/>
        </w:rPr>
        <w:t xml:space="preserve">and report your results below: </w:t>
      </w:r>
    </w:p>
    <w:p w14:paraId="575884B7" w14:textId="62D3631B" w:rsidR="00D9767C" w:rsidRDefault="00D9767C" w:rsidP="00D9767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  <w:r>
        <w:rPr>
          <w:rFonts w:cstheme="minorHAnsi"/>
          <w:color w:val="333333"/>
          <w:spacing w:val="3"/>
          <w:shd w:val="clear" w:color="auto" w:fill="FFFFFF"/>
        </w:rPr>
        <w:t xml:space="preserve">Estimate the </w:t>
      </w:r>
      <w:proofErr w:type="spellStart"/>
      <w:r>
        <w:rPr>
          <w:rFonts w:cstheme="minorHAnsi"/>
          <w:color w:val="333333"/>
          <w:spacing w:val="3"/>
          <w:shd w:val="clear" w:color="auto" w:fill="FFFFFF"/>
        </w:rPr>
        <w:t>probit</w:t>
      </w:r>
      <w:proofErr w:type="spellEnd"/>
      <w:r>
        <w:rPr>
          <w:rFonts w:cstheme="minorHAnsi"/>
          <w:color w:val="333333"/>
          <w:spacing w:val="3"/>
          <w:shd w:val="clear" w:color="auto" w:fill="FFFFFF"/>
        </w:rPr>
        <w:t xml:space="preserve"> model and report your results below: </w:t>
      </w:r>
    </w:p>
    <w:p w14:paraId="1A4E2651" w14:textId="77777777" w:rsidR="00D9767C" w:rsidRPr="00D9767C" w:rsidRDefault="00D9767C" w:rsidP="00D9767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/>
          <w:sz w:val="18"/>
          <w:szCs w:val="18"/>
          <w:lang w:val="en-US"/>
        </w:rPr>
      </w:pPr>
      <w:proofErr w:type="spell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denyprobit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 &lt;- </w:t>
      </w:r>
      <w:proofErr w:type="spellStart"/>
      <w:proofErr w:type="gram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glm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(</w:t>
      </w:r>
      <w:proofErr w:type="gram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deny ~ </w:t>
      </w:r>
      <w:proofErr w:type="spell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pirat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, </w:t>
      </w:r>
    </w:p>
    <w:p w14:paraId="4320A919" w14:textId="77777777" w:rsidR="00D9767C" w:rsidRPr="00D9767C" w:rsidRDefault="00D9767C" w:rsidP="00D9767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/>
          <w:sz w:val="18"/>
          <w:szCs w:val="18"/>
          <w:lang w:val="en-US"/>
        </w:rPr>
      </w:pPr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                  family = </w:t>
      </w:r>
      <w:proofErr w:type="gram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binomial(</w:t>
      </w:r>
      <w:proofErr w:type="gram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link = "</w:t>
      </w:r>
      <w:proofErr w:type="spell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probit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"), </w:t>
      </w:r>
    </w:p>
    <w:p w14:paraId="4EF4BB1F" w14:textId="0695C708" w:rsidR="00D9767C" w:rsidRPr="00D9767C" w:rsidRDefault="00D9767C" w:rsidP="00D9767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/>
          <w:sz w:val="18"/>
          <w:szCs w:val="18"/>
          <w:lang w:val="en-US"/>
        </w:rPr>
      </w:pPr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                  data = HMDA</w:t>
      </w:r>
    </w:p>
    <w:p w14:paraId="499310BC" w14:textId="77777777" w:rsidR="00D9767C" w:rsidRDefault="00D9767C" w:rsidP="00D9767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/>
          <w:sz w:val="18"/>
          <w:szCs w:val="18"/>
          <w:lang w:val="en-US"/>
        </w:rPr>
      </w:pPr>
      <w:proofErr w:type="spellStart"/>
      <w:proofErr w:type="gram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coeftest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(</w:t>
      </w:r>
      <w:proofErr w:type="spellStart"/>
      <w:proofErr w:type="gram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denyprobit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, </w:t>
      </w:r>
      <w:proofErr w:type="spell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vcov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. = </w:t>
      </w:r>
      <w:proofErr w:type="spell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vcovHC</w:t>
      </w:r>
      <w:proofErr w:type="spell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, type = "HC1")</w:t>
      </w:r>
      <w:r>
        <w:rPr>
          <w:rStyle w:val="co"/>
          <w:rFonts w:asciiTheme="minorHAnsi" w:hAnsiTheme="minorHAnsi"/>
          <w:sz w:val="18"/>
          <w:szCs w:val="18"/>
          <w:lang w:val="en-US"/>
        </w:rPr>
        <w:t xml:space="preserve"> </w:t>
      </w:r>
    </w:p>
    <w:p w14:paraId="0343784C" w14:textId="29F5CBF3" w:rsidR="00D9767C" w:rsidRPr="00D9767C" w:rsidRDefault="00D9767C" w:rsidP="00D9767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ind w:left="360"/>
        <w:rPr>
          <w:rStyle w:val="co"/>
          <w:rFonts w:asciiTheme="minorHAnsi" w:hAnsiTheme="minorHAnsi"/>
          <w:sz w:val="18"/>
          <w:szCs w:val="18"/>
          <w:lang w:val="en-US"/>
        </w:rPr>
      </w:pPr>
      <w:r>
        <w:rPr>
          <w:rStyle w:val="co"/>
          <w:rFonts w:asciiTheme="minorHAnsi" w:hAnsiTheme="minorHAnsi"/>
          <w:sz w:val="18"/>
          <w:szCs w:val="18"/>
          <w:lang w:val="en-US"/>
        </w:rPr>
        <w:t>#</w:t>
      </w:r>
      <w:proofErr w:type="gramStart"/>
      <w:r>
        <w:rPr>
          <w:rStyle w:val="co"/>
          <w:rFonts w:asciiTheme="minorHAnsi" w:hAnsiTheme="minorHAnsi"/>
          <w:sz w:val="18"/>
          <w:szCs w:val="18"/>
          <w:lang w:val="en-US"/>
        </w:rPr>
        <w:t>note</w:t>
      </w:r>
      <w:proofErr w:type="gramEnd"/>
      <w:r>
        <w:rPr>
          <w:rStyle w:val="co"/>
          <w:rFonts w:asciiTheme="minorHAnsi" w:hAnsiTheme="minorHAnsi"/>
          <w:sz w:val="18"/>
          <w:szCs w:val="18"/>
          <w:lang w:val="en-US"/>
        </w:rPr>
        <w:t xml:space="preserve"> that this is an heteroskedastic robust z-test, not a t-test due to normality in </w:t>
      </w:r>
      <w:proofErr w:type="spellStart"/>
      <w:r>
        <w:rPr>
          <w:rStyle w:val="co"/>
          <w:rFonts w:asciiTheme="minorHAnsi" w:hAnsiTheme="minorHAnsi"/>
          <w:sz w:val="18"/>
          <w:szCs w:val="18"/>
          <w:lang w:val="en-US"/>
        </w:rPr>
        <w:t>probit</w:t>
      </w:r>
      <w:proofErr w:type="spellEnd"/>
      <w:r>
        <w:rPr>
          <w:rStyle w:val="co"/>
          <w:rFonts w:asciiTheme="minorHAnsi" w:hAnsiTheme="minorHAnsi"/>
          <w:sz w:val="18"/>
          <w:szCs w:val="18"/>
          <w:lang w:val="en-US"/>
        </w:rPr>
        <w:t>.</w:t>
      </w:r>
    </w:p>
    <w:p w14:paraId="10888746" w14:textId="478513E1" w:rsidR="00D9767C" w:rsidRDefault="00D9767C" w:rsidP="00D9767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  <w:r>
        <w:rPr>
          <w:rFonts w:cstheme="minorHAnsi"/>
          <w:color w:val="333333"/>
          <w:spacing w:val="3"/>
          <w:shd w:val="clear" w:color="auto" w:fill="FFFFFF"/>
        </w:rPr>
        <w:t xml:space="preserve">Write the estimated equation for the </w:t>
      </w:r>
      <w:proofErr w:type="spellStart"/>
      <w:r>
        <w:rPr>
          <w:rFonts w:cstheme="minorHAnsi"/>
          <w:color w:val="333333"/>
          <w:spacing w:val="3"/>
          <w:shd w:val="clear" w:color="auto" w:fill="FFFFFF"/>
        </w:rPr>
        <w:t>probit</w:t>
      </w:r>
      <w:proofErr w:type="spellEnd"/>
      <w:r>
        <w:rPr>
          <w:rFonts w:cstheme="minorHAnsi"/>
          <w:color w:val="333333"/>
          <w:spacing w:val="3"/>
          <w:shd w:val="clear" w:color="auto" w:fill="FFFFFF"/>
        </w:rPr>
        <w:t xml:space="preserve"> model: </w:t>
      </w:r>
    </w:p>
    <w:p w14:paraId="1E3CEB69" w14:textId="4EBE39BB" w:rsidR="00D9767C" w:rsidRDefault="00057869" w:rsidP="00D9767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  <w:r>
        <w:rPr>
          <w:rFonts w:cstheme="minorHAnsi"/>
          <w:color w:val="333333"/>
          <w:spacing w:val="3"/>
          <w:shd w:val="clear" w:color="auto" w:fill="FFFFFF"/>
        </w:rPr>
        <w:t>Compute the prediction for change in the P/I ratio from 0.3 to 0.4</w:t>
      </w:r>
      <w:r w:rsidR="009B29C1">
        <w:rPr>
          <w:rFonts w:cstheme="minorHAnsi"/>
          <w:color w:val="333333"/>
          <w:spacing w:val="3"/>
          <w:shd w:val="clear" w:color="auto" w:fill="FFFFFF"/>
        </w:rPr>
        <w:t xml:space="preserve">. </w:t>
      </w:r>
    </w:p>
    <w:p w14:paraId="0AFBFE8D" w14:textId="2AC93FEB" w:rsidR="008442F4" w:rsidRDefault="008442F4" w:rsidP="00D9767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  <w:r>
        <w:rPr>
          <w:rFonts w:cstheme="minorHAnsi"/>
          <w:color w:val="333333"/>
          <w:spacing w:val="3"/>
          <w:shd w:val="clear" w:color="auto" w:fill="FFFFFF"/>
        </w:rPr>
        <w:t xml:space="preserve">Include the variable </w:t>
      </w:r>
      <w:r w:rsidR="008519E9">
        <w:rPr>
          <w:rFonts w:cstheme="minorHAnsi"/>
          <w:i/>
          <w:iCs/>
          <w:color w:val="333333"/>
          <w:spacing w:val="3"/>
          <w:shd w:val="clear" w:color="auto" w:fill="FFFFFF"/>
        </w:rPr>
        <w:t>single</w:t>
      </w:r>
      <w:r w:rsidR="009B29C1">
        <w:rPr>
          <w:rFonts w:cstheme="minorHAnsi"/>
          <w:color w:val="333333"/>
          <w:spacing w:val="3"/>
          <w:shd w:val="clear" w:color="auto" w:fill="FFFFFF"/>
        </w:rPr>
        <w:t xml:space="preserve"> and</w:t>
      </w:r>
      <w:r>
        <w:rPr>
          <w:rFonts w:cstheme="minorHAnsi"/>
          <w:color w:val="333333"/>
          <w:spacing w:val="3"/>
          <w:shd w:val="clear" w:color="auto" w:fill="FFFFFF"/>
        </w:rPr>
        <w:t xml:space="preserve"> compute the estimated differences in probability between </w:t>
      </w:r>
      <w:r w:rsidR="008519E9">
        <w:rPr>
          <w:rFonts w:cstheme="minorHAnsi"/>
          <w:color w:val="333333"/>
          <w:spacing w:val="3"/>
          <w:shd w:val="clear" w:color="auto" w:fill="FFFFFF"/>
        </w:rPr>
        <w:t>single</w:t>
      </w:r>
      <w:r>
        <w:rPr>
          <w:rFonts w:cstheme="minorHAnsi"/>
          <w:color w:val="333333"/>
          <w:spacing w:val="3"/>
          <w:shd w:val="clear" w:color="auto" w:fill="FFFFFF"/>
        </w:rPr>
        <w:t xml:space="preserve"> and </w:t>
      </w:r>
      <w:r w:rsidR="008519E9">
        <w:rPr>
          <w:rFonts w:cstheme="minorHAnsi"/>
          <w:color w:val="333333"/>
          <w:spacing w:val="3"/>
          <w:shd w:val="clear" w:color="auto" w:fill="FFFFFF"/>
        </w:rPr>
        <w:t>non-single</w:t>
      </w:r>
      <w:r>
        <w:rPr>
          <w:rFonts w:cstheme="minorHAnsi"/>
          <w:color w:val="333333"/>
          <w:spacing w:val="3"/>
          <w:shd w:val="clear" w:color="auto" w:fill="FFFFFF"/>
        </w:rPr>
        <w:t xml:space="preserve"> people</w:t>
      </w:r>
      <w:r w:rsidR="009B29C1">
        <w:rPr>
          <w:rFonts w:cstheme="minorHAnsi"/>
          <w:color w:val="333333"/>
          <w:spacing w:val="3"/>
          <w:shd w:val="clear" w:color="auto" w:fill="FFFFFF"/>
        </w:rPr>
        <w:t>,</w:t>
      </w:r>
      <w:r>
        <w:rPr>
          <w:rFonts w:cstheme="minorHAnsi"/>
          <w:color w:val="333333"/>
          <w:spacing w:val="3"/>
          <w:shd w:val="clear" w:color="auto" w:fill="FFFFFF"/>
        </w:rPr>
        <w:t xml:space="preserve"> </w:t>
      </w:r>
      <w:r w:rsidR="009B29C1">
        <w:rPr>
          <w:rFonts w:cstheme="minorHAnsi"/>
          <w:color w:val="333333"/>
          <w:spacing w:val="3"/>
          <w:shd w:val="clear" w:color="auto" w:fill="FFFFFF"/>
        </w:rPr>
        <w:t xml:space="preserve">or the </w:t>
      </w:r>
      <w:r w:rsidR="009B29C1">
        <w:rPr>
          <w:rFonts w:cstheme="minorHAnsi"/>
          <w:color w:val="333333"/>
          <w:spacing w:val="3"/>
          <w:shd w:val="clear" w:color="auto" w:fill="FFFFFF"/>
        </w:rPr>
        <w:t>AME</w:t>
      </w:r>
      <w:r w:rsidR="009B29C1">
        <w:rPr>
          <w:rFonts w:cstheme="minorHAnsi"/>
          <w:color w:val="333333"/>
          <w:spacing w:val="3"/>
          <w:shd w:val="clear" w:color="auto" w:fill="FFFFFF"/>
        </w:rPr>
        <w:t xml:space="preserve"> of </w:t>
      </w:r>
      <w:r w:rsidR="008519E9">
        <w:rPr>
          <w:rFonts w:cstheme="minorHAnsi"/>
          <w:color w:val="333333"/>
          <w:spacing w:val="3"/>
          <w:shd w:val="clear" w:color="auto" w:fill="FFFFFF"/>
        </w:rPr>
        <w:t>being single</w:t>
      </w:r>
      <w:r w:rsidR="009B29C1">
        <w:rPr>
          <w:rFonts w:cstheme="minorHAnsi"/>
          <w:color w:val="333333"/>
          <w:spacing w:val="3"/>
          <w:shd w:val="clear" w:color="auto" w:fill="FFFFFF"/>
        </w:rPr>
        <w:t>.</w:t>
      </w:r>
    </w:p>
    <w:p w14:paraId="72D15090" w14:textId="74DF7C9B" w:rsidR="009B29C1" w:rsidRDefault="009B29C1" w:rsidP="00D9767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  <w:r>
        <w:rPr>
          <w:rFonts w:cstheme="minorHAnsi"/>
          <w:color w:val="333333"/>
          <w:spacing w:val="3"/>
          <w:shd w:val="clear" w:color="auto" w:fill="FFFFFF"/>
        </w:rPr>
        <w:t>Write the estimated equation in e.</w:t>
      </w:r>
      <w:r w:rsidR="00223BB7">
        <w:rPr>
          <w:rFonts w:cstheme="minorHAnsi"/>
          <w:color w:val="333333"/>
          <w:spacing w:val="3"/>
          <w:shd w:val="clear" w:color="auto" w:fill="FFFFFF"/>
        </w:rPr>
        <w:t xml:space="preserve"> (hint: this is not directly interpretable as AME, but the signs would tell you if the probability of being rejected is higher or lower for higher P/I ratios and for black people.) </w:t>
      </w:r>
    </w:p>
    <w:p w14:paraId="3CBC32A8" w14:textId="01C646E3" w:rsidR="007D4DAF" w:rsidRDefault="007D4DAF" w:rsidP="00D9767C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333333"/>
          <w:spacing w:val="3"/>
          <w:shd w:val="clear" w:color="auto" w:fill="FFFFFF"/>
        </w:rPr>
      </w:pPr>
      <w:r>
        <w:rPr>
          <w:rFonts w:cstheme="minorHAnsi"/>
          <w:color w:val="333333"/>
          <w:spacing w:val="3"/>
          <w:shd w:val="clear" w:color="auto" w:fill="FFFFFF"/>
        </w:rPr>
        <w:t xml:space="preserve">Estimate the logit including the </w:t>
      </w:r>
      <w:r w:rsidRPr="007D4DAF">
        <w:rPr>
          <w:rFonts w:cstheme="minorHAnsi"/>
          <w:i/>
          <w:iCs/>
          <w:color w:val="333333"/>
          <w:spacing w:val="3"/>
          <w:shd w:val="clear" w:color="auto" w:fill="FFFFFF"/>
        </w:rPr>
        <w:t>P/I ratio</w:t>
      </w:r>
      <w:r>
        <w:rPr>
          <w:rFonts w:cstheme="minorHAnsi"/>
          <w:color w:val="333333"/>
          <w:spacing w:val="3"/>
          <w:shd w:val="clear" w:color="auto" w:fill="FFFFFF"/>
        </w:rPr>
        <w:t xml:space="preserve"> and </w:t>
      </w:r>
      <w:r w:rsidRPr="007D4DAF">
        <w:rPr>
          <w:rFonts w:cstheme="minorHAnsi"/>
          <w:i/>
          <w:iCs/>
          <w:color w:val="333333"/>
          <w:spacing w:val="3"/>
          <w:shd w:val="clear" w:color="auto" w:fill="FFFFFF"/>
        </w:rPr>
        <w:t>single</w:t>
      </w:r>
      <w:r>
        <w:rPr>
          <w:rFonts w:cstheme="minorHAnsi"/>
          <w:color w:val="333333"/>
          <w:spacing w:val="3"/>
          <w:shd w:val="clear" w:color="auto" w:fill="FFFFFF"/>
        </w:rPr>
        <w:t xml:space="preserve"> variables</w:t>
      </w:r>
      <w:r w:rsidR="00F058B5">
        <w:rPr>
          <w:rFonts w:cstheme="minorHAnsi"/>
          <w:color w:val="333333"/>
          <w:spacing w:val="3"/>
          <w:shd w:val="clear" w:color="auto" w:fill="FFFFFF"/>
        </w:rPr>
        <w:t xml:space="preserve">, by changing in the chunk of code above:  </w:t>
      </w:r>
    </w:p>
    <w:p w14:paraId="744C3E2D" w14:textId="2BFA4527" w:rsidR="00F058B5" w:rsidRPr="00F058B5" w:rsidRDefault="00F058B5" w:rsidP="00F058B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rPr>
          <w:rFonts w:asciiTheme="minorHAnsi" w:hAnsiTheme="minorHAnsi"/>
          <w:sz w:val="18"/>
          <w:szCs w:val="18"/>
          <w:lang w:val="en-US"/>
        </w:rPr>
      </w:pPr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    family = </w:t>
      </w:r>
      <w:proofErr w:type="gramStart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binomial(</w:t>
      </w:r>
      <w:proofErr w:type="gramEnd"/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>link = "</w:t>
      </w:r>
      <w:r>
        <w:rPr>
          <w:rStyle w:val="co"/>
          <w:rFonts w:asciiTheme="minorHAnsi" w:hAnsiTheme="minorHAnsi"/>
          <w:sz w:val="18"/>
          <w:szCs w:val="18"/>
          <w:lang w:val="en-US"/>
        </w:rPr>
        <w:t>logit</w:t>
      </w:r>
      <w:r w:rsidRPr="00D9767C">
        <w:rPr>
          <w:rStyle w:val="co"/>
          <w:rFonts w:asciiTheme="minorHAnsi" w:hAnsiTheme="minorHAnsi"/>
          <w:sz w:val="18"/>
          <w:szCs w:val="18"/>
          <w:lang w:val="en-US"/>
        </w:rPr>
        <w:t xml:space="preserve">"), </w:t>
      </w:r>
    </w:p>
    <w:p w14:paraId="2E56E160" w14:textId="0B84E064" w:rsidR="00DD357E" w:rsidRDefault="00F058B5" w:rsidP="00F058B5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Style w:val="co"/>
          <w:rFonts w:cstheme="minorHAnsi"/>
          <w:color w:val="241F1F"/>
        </w:rPr>
      </w:pPr>
      <w:r>
        <w:rPr>
          <w:rStyle w:val="co"/>
          <w:rFonts w:cstheme="minorHAnsi"/>
          <w:color w:val="241F1F"/>
        </w:rPr>
        <w:t xml:space="preserve">Estimate the </w:t>
      </w:r>
      <w:proofErr w:type="gramStart"/>
      <w:r>
        <w:rPr>
          <w:rStyle w:val="co"/>
          <w:rFonts w:cstheme="minorHAnsi"/>
          <w:color w:val="241F1F"/>
        </w:rPr>
        <w:t>pseudo R</w:t>
      </w:r>
      <w:proofErr w:type="gramEnd"/>
      <w:r>
        <w:rPr>
          <w:rStyle w:val="co"/>
          <w:rFonts w:cstheme="minorHAnsi"/>
          <w:color w:val="241F1F"/>
        </w:rPr>
        <w:t>-squared and the LR test.</w:t>
      </w:r>
    </w:p>
    <w:p w14:paraId="26D5C3DF" w14:textId="77777777" w:rsidR="00DD357E" w:rsidRDefault="00DD357E" w:rsidP="00DD357E">
      <w:pPr>
        <w:pStyle w:val="ListParagraph"/>
        <w:autoSpaceDE w:val="0"/>
        <w:autoSpaceDN w:val="0"/>
        <w:adjustRightInd w:val="0"/>
        <w:spacing w:after="0" w:line="240" w:lineRule="auto"/>
        <w:ind w:left="2136" w:firstLine="696"/>
        <w:rPr>
          <w:rStyle w:val="co"/>
          <w:rFonts w:cstheme="minorHAnsi"/>
          <w:color w:val="241F1F"/>
        </w:rPr>
      </w:pPr>
    </w:p>
    <w:p w14:paraId="1843DAD1" w14:textId="42296A12" w:rsidR="00DD357E" w:rsidRPr="00912BE2" w:rsidRDefault="00DD357E" w:rsidP="00912BE2">
      <w:pPr>
        <w:autoSpaceDE w:val="0"/>
        <w:autoSpaceDN w:val="0"/>
        <w:adjustRightInd w:val="0"/>
        <w:spacing w:after="0" w:line="240" w:lineRule="auto"/>
        <w:rPr>
          <w:rStyle w:val="co"/>
          <w:rFonts w:cstheme="minorHAnsi"/>
          <w:color w:val="241F1F"/>
        </w:rPr>
      </w:pPr>
    </w:p>
    <w:sectPr w:rsidR="00DD357E" w:rsidRPr="00912BE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LTStd-Roman">
    <w:altName w:val="Times New Roman"/>
    <w:panose1 w:val="00000000000000000000"/>
    <w:charset w:val="EE"/>
    <w:family w:val="roman"/>
    <w:notTrueType/>
    <w:pitch w:val="default"/>
    <w:sig w:usb0="00000007" w:usb1="00000000" w:usb2="00000000" w:usb3="00000000" w:csb0="00000003" w:csb1="00000000"/>
  </w:font>
  <w:font w:name="Calibri,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MJXc-TeX-math-Iw">
    <w:altName w:val="Cambria"/>
    <w:panose1 w:val="00000000000000000000"/>
    <w:charset w:val="00"/>
    <w:family w:val="roman"/>
    <w:notTrueType/>
    <w:pitch w:val="default"/>
  </w:font>
  <w:font w:name="MJXc-TeX-main-Rw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E035F"/>
    <w:multiLevelType w:val="hybridMultilevel"/>
    <w:tmpl w:val="0AA256F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F6A54"/>
    <w:multiLevelType w:val="hybridMultilevel"/>
    <w:tmpl w:val="AFE68220"/>
    <w:lvl w:ilvl="0" w:tplc="44A28AC8">
      <w:start w:val="1"/>
      <w:numFmt w:val="upperLetter"/>
      <w:lvlText w:val="%1."/>
      <w:lvlJc w:val="left"/>
      <w:pPr>
        <w:ind w:left="1070" w:hanging="360"/>
      </w:pPr>
      <w:rPr>
        <w:rFonts w:hint="default"/>
        <w:color w:val="333333"/>
      </w:rPr>
    </w:lvl>
    <w:lvl w:ilvl="1" w:tplc="080A0019" w:tentative="1">
      <w:start w:val="1"/>
      <w:numFmt w:val="lowerLetter"/>
      <w:lvlText w:val="%2."/>
      <w:lvlJc w:val="left"/>
      <w:pPr>
        <w:ind w:left="1790" w:hanging="360"/>
      </w:pPr>
    </w:lvl>
    <w:lvl w:ilvl="2" w:tplc="080A001B" w:tentative="1">
      <w:start w:val="1"/>
      <w:numFmt w:val="lowerRoman"/>
      <w:lvlText w:val="%3."/>
      <w:lvlJc w:val="right"/>
      <w:pPr>
        <w:ind w:left="2510" w:hanging="180"/>
      </w:pPr>
    </w:lvl>
    <w:lvl w:ilvl="3" w:tplc="080A000F" w:tentative="1">
      <w:start w:val="1"/>
      <w:numFmt w:val="decimal"/>
      <w:lvlText w:val="%4."/>
      <w:lvlJc w:val="left"/>
      <w:pPr>
        <w:ind w:left="3230" w:hanging="360"/>
      </w:pPr>
    </w:lvl>
    <w:lvl w:ilvl="4" w:tplc="080A0019" w:tentative="1">
      <w:start w:val="1"/>
      <w:numFmt w:val="lowerLetter"/>
      <w:lvlText w:val="%5."/>
      <w:lvlJc w:val="left"/>
      <w:pPr>
        <w:ind w:left="3950" w:hanging="360"/>
      </w:pPr>
    </w:lvl>
    <w:lvl w:ilvl="5" w:tplc="080A001B" w:tentative="1">
      <w:start w:val="1"/>
      <w:numFmt w:val="lowerRoman"/>
      <w:lvlText w:val="%6."/>
      <w:lvlJc w:val="right"/>
      <w:pPr>
        <w:ind w:left="4670" w:hanging="180"/>
      </w:pPr>
    </w:lvl>
    <w:lvl w:ilvl="6" w:tplc="080A000F" w:tentative="1">
      <w:start w:val="1"/>
      <w:numFmt w:val="decimal"/>
      <w:lvlText w:val="%7."/>
      <w:lvlJc w:val="left"/>
      <w:pPr>
        <w:ind w:left="5390" w:hanging="360"/>
      </w:pPr>
    </w:lvl>
    <w:lvl w:ilvl="7" w:tplc="080A0019" w:tentative="1">
      <w:start w:val="1"/>
      <w:numFmt w:val="lowerLetter"/>
      <w:lvlText w:val="%8."/>
      <w:lvlJc w:val="left"/>
      <w:pPr>
        <w:ind w:left="6110" w:hanging="360"/>
      </w:pPr>
    </w:lvl>
    <w:lvl w:ilvl="8" w:tplc="080A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" w15:restartNumberingAfterBreak="0">
    <w:nsid w:val="13CD44BF"/>
    <w:multiLevelType w:val="hybridMultilevel"/>
    <w:tmpl w:val="6FE648C2"/>
    <w:lvl w:ilvl="0" w:tplc="D0D06F46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B984CF4"/>
    <w:multiLevelType w:val="hybridMultilevel"/>
    <w:tmpl w:val="C09CCC64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3449C"/>
    <w:multiLevelType w:val="hybridMultilevel"/>
    <w:tmpl w:val="1E7A702A"/>
    <w:lvl w:ilvl="0" w:tplc="080A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21CB1676"/>
    <w:multiLevelType w:val="hybridMultilevel"/>
    <w:tmpl w:val="964A1B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A3C7B"/>
    <w:multiLevelType w:val="hybridMultilevel"/>
    <w:tmpl w:val="C09CCC6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A011D"/>
    <w:multiLevelType w:val="hybridMultilevel"/>
    <w:tmpl w:val="E29C3DE4"/>
    <w:lvl w:ilvl="0" w:tplc="080A0019">
      <w:start w:val="1"/>
      <w:numFmt w:val="lowerLetter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A972C84"/>
    <w:multiLevelType w:val="hybridMultilevel"/>
    <w:tmpl w:val="DBDC1FD6"/>
    <w:lvl w:ilvl="0" w:tplc="3F88BDF4">
      <w:start w:val="1"/>
      <w:numFmt w:val="upperLetter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312483"/>
    <w:multiLevelType w:val="hybridMultilevel"/>
    <w:tmpl w:val="C09CCC6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2307F"/>
    <w:multiLevelType w:val="hybridMultilevel"/>
    <w:tmpl w:val="7214C416"/>
    <w:lvl w:ilvl="0" w:tplc="E674ACE6">
      <w:start w:val="1"/>
      <w:numFmt w:val="upperLetter"/>
      <w:lvlText w:val="%1."/>
      <w:lvlJc w:val="left"/>
      <w:pPr>
        <w:ind w:left="720" w:hanging="360"/>
      </w:pPr>
      <w:rPr>
        <w:rFonts w:hint="default"/>
        <w:color w:val="333333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CD0495"/>
    <w:multiLevelType w:val="hybridMultilevel"/>
    <w:tmpl w:val="E35E484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49D86EAC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735B1"/>
    <w:multiLevelType w:val="hybridMultilevel"/>
    <w:tmpl w:val="C13A8384"/>
    <w:lvl w:ilvl="0" w:tplc="9324450E">
      <w:start w:val="1"/>
      <w:numFmt w:val="upperLetter"/>
      <w:lvlText w:val="%1."/>
      <w:lvlJc w:val="left"/>
      <w:pPr>
        <w:ind w:left="720" w:hanging="360"/>
      </w:pPr>
      <w:rPr>
        <w:rFonts w:hint="default"/>
        <w:color w:val="333333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AC414A"/>
    <w:multiLevelType w:val="hybridMultilevel"/>
    <w:tmpl w:val="BFAA7FF4"/>
    <w:lvl w:ilvl="0" w:tplc="191803DE">
      <w:start w:val="1"/>
      <w:numFmt w:val="upperLetter"/>
      <w:lvlText w:val="%1."/>
      <w:lvlJc w:val="left"/>
      <w:pPr>
        <w:ind w:left="786" w:hanging="360"/>
      </w:pPr>
      <w:rPr>
        <w:rFonts w:ascii="Courier New" w:hAnsi="Courier New" w:cs="Courier New" w:hint="default"/>
        <w:color w:val="333333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506" w:hanging="360"/>
      </w:pPr>
    </w:lvl>
    <w:lvl w:ilvl="2" w:tplc="080A001B" w:tentative="1">
      <w:start w:val="1"/>
      <w:numFmt w:val="lowerRoman"/>
      <w:lvlText w:val="%3."/>
      <w:lvlJc w:val="right"/>
      <w:pPr>
        <w:ind w:left="2226" w:hanging="180"/>
      </w:pPr>
    </w:lvl>
    <w:lvl w:ilvl="3" w:tplc="080A000F" w:tentative="1">
      <w:start w:val="1"/>
      <w:numFmt w:val="decimal"/>
      <w:lvlText w:val="%4."/>
      <w:lvlJc w:val="left"/>
      <w:pPr>
        <w:ind w:left="2946" w:hanging="360"/>
      </w:pPr>
    </w:lvl>
    <w:lvl w:ilvl="4" w:tplc="080A0019" w:tentative="1">
      <w:start w:val="1"/>
      <w:numFmt w:val="lowerLetter"/>
      <w:lvlText w:val="%5."/>
      <w:lvlJc w:val="left"/>
      <w:pPr>
        <w:ind w:left="3666" w:hanging="360"/>
      </w:pPr>
    </w:lvl>
    <w:lvl w:ilvl="5" w:tplc="080A001B" w:tentative="1">
      <w:start w:val="1"/>
      <w:numFmt w:val="lowerRoman"/>
      <w:lvlText w:val="%6."/>
      <w:lvlJc w:val="right"/>
      <w:pPr>
        <w:ind w:left="4386" w:hanging="180"/>
      </w:pPr>
    </w:lvl>
    <w:lvl w:ilvl="6" w:tplc="080A000F" w:tentative="1">
      <w:start w:val="1"/>
      <w:numFmt w:val="decimal"/>
      <w:lvlText w:val="%7."/>
      <w:lvlJc w:val="left"/>
      <w:pPr>
        <w:ind w:left="5106" w:hanging="360"/>
      </w:pPr>
    </w:lvl>
    <w:lvl w:ilvl="7" w:tplc="080A0019" w:tentative="1">
      <w:start w:val="1"/>
      <w:numFmt w:val="lowerLetter"/>
      <w:lvlText w:val="%8."/>
      <w:lvlJc w:val="left"/>
      <w:pPr>
        <w:ind w:left="5826" w:hanging="360"/>
      </w:pPr>
    </w:lvl>
    <w:lvl w:ilvl="8" w:tplc="0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E4A6ABA"/>
    <w:multiLevelType w:val="hybridMultilevel"/>
    <w:tmpl w:val="74404C96"/>
    <w:lvl w:ilvl="0" w:tplc="E99A7A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F37667"/>
    <w:multiLevelType w:val="hybridMultilevel"/>
    <w:tmpl w:val="C09CCC6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093"/>
    <w:multiLevelType w:val="hybridMultilevel"/>
    <w:tmpl w:val="74404C9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62A38BA"/>
    <w:multiLevelType w:val="hybridMultilevel"/>
    <w:tmpl w:val="C09CCC6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9B52EF"/>
    <w:multiLevelType w:val="hybridMultilevel"/>
    <w:tmpl w:val="E35E48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-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0060942">
    <w:abstractNumId w:val="0"/>
  </w:num>
  <w:num w:numId="2" w16cid:durableId="492836096">
    <w:abstractNumId w:val="11"/>
  </w:num>
  <w:num w:numId="3" w16cid:durableId="1399353688">
    <w:abstractNumId w:val="4"/>
  </w:num>
  <w:num w:numId="4" w16cid:durableId="1581940063">
    <w:abstractNumId w:val="14"/>
  </w:num>
  <w:num w:numId="5" w16cid:durableId="324481022">
    <w:abstractNumId w:val="16"/>
  </w:num>
  <w:num w:numId="6" w16cid:durableId="1929925375">
    <w:abstractNumId w:val="5"/>
  </w:num>
  <w:num w:numId="7" w16cid:durableId="1381636328">
    <w:abstractNumId w:val="7"/>
  </w:num>
  <w:num w:numId="8" w16cid:durableId="1132403562">
    <w:abstractNumId w:val="3"/>
  </w:num>
  <w:num w:numId="9" w16cid:durableId="1810243172">
    <w:abstractNumId w:val="17"/>
  </w:num>
  <w:num w:numId="10" w16cid:durableId="2117016568">
    <w:abstractNumId w:val="6"/>
  </w:num>
  <w:num w:numId="11" w16cid:durableId="1903829622">
    <w:abstractNumId w:val="9"/>
  </w:num>
  <w:num w:numId="12" w16cid:durableId="320161515">
    <w:abstractNumId w:val="15"/>
  </w:num>
  <w:num w:numId="13" w16cid:durableId="1825970461">
    <w:abstractNumId w:val="18"/>
  </w:num>
  <w:num w:numId="14" w16cid:durableId="535195167">
    <w:abstractNumId w:val="2"/>
  </w:num>
  <w:num w:numId="15" w16cid:durableId="1675955887">
    <w:abstractNumId w:val="13"/>
  </w:num>
  <w:num w:numId="16" w16cid:durableId="243145544">
    <w:abstractNumId w:val="12"/>
  </w:num>
  <w:num w:numId="17" w16cid:durableId="1444571392">
    <w:abstractNumId w:val="10"/>
  </w:num>
  <w:num w:numId="18" w16cid:durableId="1809661756">
    <w:abstractNumId w:val="1"/>
  </w:num>
  <w:num w:numId="19" w16cid:durableId="44462200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DEzsDAzMbQ0MDBX0lEKTi0uzszPAykwqgUAmxnVMSwAAAA="/>
  </w:docVars>
  <w:rsids>
    <w:rsidRoot w:val="004B0408"/>
    <w:rsid w:val="00001C8C"/>
    <w:rsid w:val="000230BC"/>
    <w:rsid w:val="000335A5"/>
    <w:rsid w:val="00057869"/>
    <w:rsid w:val="000D180D"/>
    <w:rsid w:val="00150F00"/>
    <w:rsid w:val="001F07A6"/>
    <w:rsid w:val="00223BB7"/>
    <w:rsid w:val="002C3411"/>
    <w:rsid w:val="002D573A"/>
    <w:rsid w:val="002F46A6"/>
    <w:rsid w:val="00317562"/>
    <w:rsid w:val="00396CBB"/>
    <w:rsid w:val="003C4EFD"/>
    <w:rsid w:val="003D765B"/>
    <w:rsid w:val="00485B35"/>
    <w:rsid w:val="004B0408"/>
    <w:rsid w:val="00547950"/>
    <w:rsid w:val="005F10B9"/>
    <w:rsid w:val="00625F57"/>
    <w:rsid w:val="006C42DB"/>
    <w:rsid w:val="006C7484"/>
    <w:rsid w:val="007118CC"/>
    <w:rsid w:val="007360FD"/>
    <w:rsid w:val="00793E05"/>
    <w:rsid w:val="007D4DAF"/>
    <w:rsid w:val="007F7339"/>
    <w:rsid w:val="00827A27"/>
    <w:rsid w:val="008442F4"/>
    <w:rsid w:val="008519E9"/>
    <w:rsid w:val="00902125"/>
    <w:rsid w:val="00912BE2"/>
    <w:rsid w:val="009B29C1"/>
    <w:rsid w:val="00A30F9F"/>
    <w:rsid w:val="00B30F8C"/>
    <w:rsid w:val="00B6199C"/>
    <w:rsid w:val="00BD520B"/>
    <w:rsid w:val="00C171A4"/>
    <w:rsid w:val="00C43F1F"/>
    <w:rsid w:val="00C603A8"/>
    <w:rsid w:val="00D6212F"/>
    <w:rsid w:val="00D9767C"/>
    <w:rsid w:val="00DD357E"/>
    <w:rsid w:val="00E54F38"/>
    <w:rsid w:val="00E83E4F"/>
    <w:rsid w:val="00E9277B"/>
    <w:rsid w:val="00F05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BC065"/>
  <w15:chartTrackingRefBased/>
  <w15:docId w15:val="{7B632632-841E-4095-B4BE-338B7A382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408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040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C42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MX" w:eastAsia="es-MX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42DB"/>
    <w:rPr>
      <w:rFonts w:ascii="Courier New" w:eastAsia="Times New Roman" w:hAnsi="Courier New" w:cs="Courier New"/>
      <w:sz w:val="20"/>
      <w:szCs w:val="20"/>
      <w:lang w:eastAsia="es-MX"/>
    </w:rPr>
  </w:style>
  <w:style w:type="character" w:customStyle="1" w:styleId="co">
    <w:name w:val="co"/>
    <w:basedOn w:val="DefaultParagraphFont"/>
    <w:rsid w:val="006C42DB"/>
  </w:style>
  <w:style w:type="character" w:customStyle="1" w:styleId="pl-smi">
    <w:name w:val="pl-smi"/>
    <w:basedOn w:val="DefaultParagraphFont"/>
    <w:rsid w:val="00C603A8"/>
  </w:style>
  <w:style w:type="character" w:customStyle="1" w:styleId="pl-k">
    <w:name w:val="pl-k"/>
    <w:basedOn w:val="DefaultParagraphFont"/>
    <w:rsid w:val="00C603A8"/>
  </w:style>
  <w:style w:type="character" w:customStyle="1" w:styleId="pl-s">
    <w:name w:val="pl-s"/>
    <w:basedOn w:val="DefaultParagraphFont"/>
    <w:rsid w:val="00C603A8"/>
  </w:style>
  <w:style w:type="character" w:customStyle="1" w:styleId="pl-pds">
    <w:name w:val="pl-pds"/>
    <w:basedOn w:val="DefaultParagraphFont"/>
    <w:rsid w:val="00C603A8"/>
  </w:style>
  <w:style w:type="character" w:customStyle="1" w:styleId="pl-mb">
    <w:name w:val="pl-mb"/>
    <w:basedOn w:val="DefaultParagraphFont"/>
    <w:rsid w:val="00001C8C"/>
  </w:style>
  <w:style w:type="character" w:customStyle="1" w:styleId="pl-v">
    <w:name w:val="pl-v"/>
    <w:basedOn w:val="DefaultParagraphFont"/>
    <w:rsid w:val="00001C8C"/>
  </w:style>
  <w:style w:type="character" w:customStyle="1" w:styleId="mjx-char">
    <w:name w:val="mjx-char"/>
    <w:basedOn w:val="DefaultParagraphFont"/>
    <w:rsid w:val="003C4EFD"/>
  </w:style>
  <w:style w:type="character" w:customStyle="1" w:styleId="mjxassistivemathml">
    <w:name w:val="mjx_assistive_mathml"/>
    <w:basedOn w:val="DefaultParagraphFont"/>
    <w:rsid w:val="003C4EFD"/>
  </w:style>
  <w:style w:type="character" w:styleId="Hyperlink">
    <w:name w:val="Hyperlink"/>
    <w:basedOn w:val="DefaultParagraphFont"/>
    <w:uiPriority w:val="99"/>
    <w:semiHidden/>
    <w:unhideWhenUsed/>
    <w:rsid w:val="003C4EFD"/>
    <w:rPr>
      <w:color w:val="0000FF"/>
      <w:u w:val="single"/>
    </w:rPr>
  </w:style>
  <w:style w:type="character" w:styleId="HTMLTypewriter">
    <w:name w:val="HTML Typewriter"/>
    <w:basedOn w:val="DefaultParagraphFont"/>
    <w:uiPriority w:val="99"/>
    <w:semiHidden/>
    <w:unhideWhenUsed/>
    <w:rsid w:val="00DD35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1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3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4</Pages>
  <Words>1215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брера Эрнандес Франциско Хавьер</dc:creator>
  <cp:keywords/>
  <dc:description/>
  <cp:lastModifiedBy>Кабрера Эрнандес Франциско Хавьер</cp:lastModifiedBy>
  <cp:revision>47</cp:revision>
  <dcterms:created xsi:type="dcterms:W3CDTF">2022-11-30T17:56:00Z</dcterms:created>
  <dcterms:modified xsi:type="dcterms:W3CDTF">2022-12-01T00:45:00Z</dcterms:modified>
</cp:coreProperties>
</file>